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0761" w:rsidRPr="00066170" w:rsidRDefault="0026208E" w:rsidP="00A5541A">
      <w:pPr>
        <w:spacing w:after="0"/>
        <w:jc w:val="center"/>
        <w:rPr>
          <w:rFonts w:ascii="Arial" w:eastAsia="Times New Roman" w:hAnsi="Arial" w:cs="Arial"/>
          <w:b/>
          <w:color w:val="384347"/>
          <w:sz w:val="28"/>
          <w:szCs w:val="28"/>
          <w:bdr w:val="single" w:sz="4" w:space="0" w:color="FFFFFF"/>
          <w:lang w:val="en-US" w:eastAsia="es-ES_tradnl"/>
        </w:rPr>
      </w:pPr>
      <w:r>
        <w:rPr>
          <w:rFonts w:ascii="Arial" w:eastAsia="Times New Roman" w:hAnsi="Arial" w:cs="Arial"/>
          <w:b/>
          <w:color w:val="384347"/>
          <w:sz w:val="28"/>
          <w:szCs w:val="28"/>
          <w:bdr w:val="single" w:sz="4" w:space="0" w:color="FFFFFF"/>
          <w:lang w:val="en-US" w:eastAsia="es-ES_tradnl"/>
        </w:rPr>
        <w:t>Candidate</w:t>
      </w:r>
      <w:bookmarkStart w:id="0" w:name="_GoBack"/>
      <w:bookmarkEnd w:id="0"/>
    </w:p>
    <w:p w:rsidR="005F4E9A" w:rsidRPr="00066170" w:rsidRDefault="005F4E9A" w:rsidP="00A5541A">
      <w:pPr>
        <w:pBdr>
          <w:bottom w:val="single" w:sz="12" w:space="1" w:color="auto"/>
        </w:pBdr>
        <w:spacing w:after="0"/>
        <w:jc w:val="center"/>
        <w:rPr>
          <w:rFonts w:ascii="Arial" w:eastAsia="Times New Roman" w:hAnsi="Arial" w:cs="Arial"/>
          <w:b/>
          <w:color w:val="384347"/>
          <w:sz w:val="28"/>
          <w:szCs w:val="28"/>
          <w:bdr w:val="single" w:sz="4" w:space="0" w:color="FFFFFF"/>
          <w:lang w:val="en-US" w:eastAsia="es-ES_tradnl"/>
        </w:rPr>
      </w:pPr>
    </w:p>
    <w:p w:rsidR="005F4E9A" w:rsidRPr="0014551F" w:rsidRDefault="00360761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14551F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PROFILE</w:t>
      </w:r>
    </w:p>
    <w:p w:rsidR="00360761" w:rsidRPr="0014551F" w:rsidRDefault="00360761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551003" w:rsidRPr="00551003" w:rsidRDefault="00066170" w:rsidP="00551003">
      <w:pPr>
        <w:pStyle w:val="justify"/>
        <w:shd w:val="clear" w:color="auto" w:fill="F5F8FA"/>
        <w:spacing w:before="0" w:beforeAutospacing="0" w:after="165" w:afterAutospacing="0"/>
        <w:jc w:val="both"/>
        <w:rPr>
          <w:rFonts w:ascii="Arial" w:hAnsi="Arial" w:cs="Arial"/>
          <w:bCs/>
          <w:sz w:val="20"/>
          <w:szCs w:val="20"/>
          <w:lang w:eastAsia="es-ES_tradnl"/>
        </w:rPr>
      </w:pPr>
      <w:r w:rsidRPr="000B49A6">
        <w:rPr>
          <w:rFonts w:ascii="Arial" w:hAnsi="Arial" w:cs="Arial"/>
          <w:sz w:val="20"/>
          <w:szCs w:val="20"/>
        </w:rPr>
        <w:t xml:space="preserve">17 years of experience in Information Technologies for several industries such as </w:t>
      </w:r>
      <w:r w:rsidR="00D92AFE">
        <w:rPr>
          <w:rFonts w:ascii="Arial" w:hAnsi="Arial" w:cs="Arial"/>
          <w:sz w:val="20"/>
          <w:szCs w:val="20"/>
        </w:rPr>
        <w:t xml:space="preserve">real state, </w:t>
      </w:r>
      <w:r w:rsidRPr="000B49A6">
        <w:rPr>
          <w:rFonts w:ascii="Arial" w:hAnsi="Arial" w:cs="Arial"/>
          <w:sz w:val="20"/>
          <w:szCs w:val="20"/>
        </w:rPr>
        <w:t>financial services, retail, manufacturing and software. I´ve been working as a CRM Consul</w:t>
      </w:r>
      <w:r w:rsidR="00D92AFE">
        <w:rPr>
          <w:rFonts w:ascii="Arial" w:hAnsi="Arial" w:cs="Arial"/>
          <w:sz w:val="20"/>
          <w:szCs w:val="20"/>
        </w:rPr>
        <w:t xml:space="preserve">tant and </w:t>
      </w:r>
      <w:r w:rsidRPr="000B49A6">
        <w:rPr>
          <w:rFonts w:ascii="Arial" w:hAnsi="Arial" w:cs="Arial"/>
          <w:sz w:val="20"/>
          <w:szCs w:val="20"/>
        </w:rPr>
        <w:t xml:space="preserve">  implemented Call centers</w:t>
      </w:r>
      <w:r w:rsidR="00D92AFE">
        <w:rPr>
          <w:rFonts w:ascii="Arial" w:hAnsi="Arial" w:cs="Arial"/>
          <w:sz w:val="20"/>
          <w:szCs w:val="20"/>
        </w:rPr>
        <w:t xml:space="preserve"> developing </w:t>
      </w:r>
      <w:r w:rsidRPr="000B49A6">
        <w:rPr>
          <w:rFonts w:ascii="Arial" w:hAnsi="Arial" w:cs="Arial"/>
          <w:sz w:val="20"/>
          <w:szCs w:val="20"/>
        </w:rPr>
        <w:t xml:space="preserve">CTI </w:t>
      </w:r>
      <w:r w:rsidR="00D92AFE">
        <w:rPr>
          <w:rFonts w:ascii="Arial" w:hAnsi="Arial" w:cs="Arial"/>
          <w:sz w:val="20"/>
          <w:szCs w:val="20"/>
        </w:rPr>
        <w:t xml:space="preserve">Web </w:t>
      </w:r>
      <w:r w:rsidRPr="000B49A6">
        <w:rPr>
          <w:rFonts w:ascii="Arial" w:hAnsi="Arial" w:cs="Arial"/>
          <w:sz w:val="20"/>
          <w:szCs w:val="20"/>
        </w:rPr>
        <w:t xml:space="preserve">applications </w:t>
      </w:r>
      <w:r w:rsidR="00D92AFE">
        <w:rPr>
          <w:rFonts w:ascii="Arial" w:hAnsi="Arial" w:cs="Arial"/>
          <w:sz w:val="20"/>
          <w:szCs w:val="20"/>
        </w:rPr>
        <w:t>interacting</w:t>
      </w:r>
      <w:r w:rsidRPr="000B49A6">
        <w:rPr>
          <w:rFonts w:ascii="Arial" w:hAnsi="Arial" w:cs="Arial"/>
          <w:sz w:val="20"/>
          <w:szCs w:val="20"/>
        </w:rPr>
        <w:t xml:space="preserve"> with CRM Systems.</w:t>
      </w:r>
      <w:r w:rsidR="00D92AFE">
        <w:rPr>
          <w:rFonts w:ascii="Arial" w:hAnsi="Arial" w:cs="Arial"/>
          <w:sz w:val="20"/>
          <w:szCs w:val="20"/>
        </w:rPr>
        <w:t xml:space="preserve"> Over 8 years working SQL Databases, data warehouse and BI programing skills, f</w:t>
      </w:r>
      <w:r w:rsidRPr="000B49A6">
        <w:rPr>
          <w:rFonts w:ascii="Arial" w:hAnsi="Arial" w:cs="Arial"/>
          <w:sz w:val="20"/>
          <w:szCs w:val="20"/>
        </w:rPr>
        <w:t xml:space="preserve">or the last </w:t>
      </w:r>
      <w:r w:rsidR="00D92AFE">
        <w:rPr>
          <w:rFonts w:ascii="Arial" w:hAnsi="Arial" w:cs="Arial"/>
          <w:sz w:val="20"/>
          <w:szCs w:val="20"/>
        </w:rPr>
        <w:t>3</w:t>
      </w:r>
      <w:r w:rsidRPr="000B49A6">
        <w:rPr>
          <w:rFonts w:ascii="Arial" w:hAnsi="Arial" w:cs="Arial"/>
          <w:sz w:val="20"/>
          <w:szCs w:val="20"/>
        </w:rPr>
        <w:t xml:space="preserve"> years I´ve  started upgrading my skills as a  full stack Software developer on the latest cutting edge technologies and frameworks </w:t>
      </w:r>
      <w:r w:rsidR="00D92AFE">
        <w:rPr>
          <w:rFonts w:ascii="Arial" w:hAnsi="Arial" w:cs="Arial"/>
          <w:sz w:val="20"/>
          <w:szCs w:val="20"/>
        </w:rPr>
        <w:t xml:space="preserve">such as </w:t>
      </w:r>
      <w:r w:rsidRPr="000B49A6">
        <w:rPr>
          <w:rFonts w:ascii="Arial" w:hAnsi="Arial" w:cs="Arial"/>
          <w:sz w:val="20"/>
          <w:szCs w:val="20"/>
        </w:rPr>
        <w:t>Azure cloud services</w:t>
      </w:r>
      <w:r w:rsidR="00D92AFE">
        <w:rPr>
          <w:rFonts w:ascii="Arial" w:hAnsi="Arial" w:cs="Arial"/>
          <w:sz w:val="20"/>
          <w:szCs w:val="20"/>
        </w:rPr>
        <w:t xml:space="preserve">, </w:t>
      </w:r>
      <w:r w:rsidR="00F24087">
        <w:rPr>
          <w:rFonts w:ascii="Arial" w:hAnsi="Arial" w:cs="Arial"/>
          <w:sz w:val="20"/>
          <w:szCs w:val="20"/>
        </w:rPr>
        <w:t>w</w:t>
      </w:r>
      <w:r w:rsidR="00D92AFE" w:rsidRPr="000B49A6">
        <w:rPr>
          <w:rFonts w:ascii="Arial" w:hAnsi="Arial" w:cs="Arial"/>
          <w:sz w:val="20"/>
          <w:szCs w:val="20"/>
        </w:rPr>
        <w:t>eb applications</w:t>
      </w:r>
      <w:r w:rsidR="00F24087">
        <w:rPr>
          <w:rFonts w:ascii="Arial" w:hAnsi="Arial" w:cs="Arial"/>
          <w:sz w:val="20"/>
          <w:szCs w:val="20"/>
        </w:rPr>
        <w:t xml:space="preserve">, web API </w:t>
      </w:r>
      <w:r w:rsidR="00D92AFE">
        <w:rPr>
          <w:rFonts w:ascii="Arial" w:hAnsi="Arial" w:cs="Arial"/>
          <w:sz w:val="20"/>
          <w:szCs w:val="20"/>
        </w:rPr>
        <w:t>and rich UX applications</w:t>
      </w:r>
      <w:r w:rsidR="00551003" w:rsidRPr="00551003">
        <w:rPr>
          <w:rFonts w:ascii="Arial" w:hAnsi="Arial" w:cs="Arial"/>
          <w:bCs/>
          <w:sz w:val="20"/>
          <w:szCs w:val="20"/>
          <w:lang w:eastAsia="es-ES_tradnl"/>
        </w:rPr>
        <w:t>.</w:t>
      </w:r>
    </w:p>
    <w:p w:rsidR="00551003" w:rsidRPr="00551003" w:rsidRDefault="00551003" w:rsidP="00551003">
      <w:pPr>
        <w:pStyle w:val="justify"/>
        <w:shd w:val="clear" w:color="auto" w:fill="F5F8FA"/>
        <w:spacing w:before="0" w:beforeAutospacing="0" w:after="165" w:afterAutospacing="0"/>
        <w:jc w:val="both"/>
        <w:rPr>
          <w:rFonts w:ascii="Arial" w:hAnsi="Arial" w:cs="Arial"/>
          <w:bCs/>
          <w:sz w:val="20"/>
          <w:szCs w:val="20"/>
          <w:lang w:eastAsia="es-ES_tradnl"/>
        </w:rPr>
      </w:pPr>
      <w:r w:rsidRPr="00551003">
        <w:rPr>
          <w:rFonts w:ascii="Arial" w:hAnsi="Arial" w:cs="Arial"/>
          <w:bCs/>
          <w:sz w:val="20"/>
          <w:szCs w:val="20"/>
          <w:lang w:eastAsia="es-ES_tradnl"/>
        </w:rPr>
        <w:t>My main stack of development is </w:t>
      </w:r>
      <w:r w:rsidR="00F24087">
        <w:rPr>
          <w:rFonts w:ascii="Arial" w:hAnsi="Arial" w:cs="Arial"/>
          <w:bCs/>
          <w:sz w:val="20"/>
          <w:szCs w:val="20"/>
          <w:lang w:eastAsia="es-ES_tradnl"/>
        </w:rPr>
        <w:t xml:space="preserve">.Net C# + MVC + JavaScript + </w:t>
      </w:r>
      <w:r w:rsidRPr="00551003">
        <w:rPr>
          <w:rFonts w:ascii="Arial" w:hAnsi="Arial" w:cs="Arial"/>
          <w:bCs/>
          <w:sz w:val="20"/>
          <w:szCs w:val="20"/>
          <w:lang w:eastAsia="es-ES_tradnl"/>
        </w:rPr>
        <w:t>Angular</w:t>
      </w:r>
      <w:r w:rsidR="00F24087">
        <w:rPr>
          <w:rFonts w:ascii="Arial" w:hAnsi="Arial" w:cs="Arial"/>
          <w:bCs/>
          <w:sz w:val="20"/>
          <w:szCs w:val="20"/>
          <w:lang w:eastAsia="es-ES_tradnl"/>
        </w:rPr>
        <w:t>JS</w:t>
      </w:r>
      <w:r w:rsidRPr="00551003">
        <w:rPr>
          <w:rFonts w:ascii="Arial" w:hAnsi="Arial" w:cs="Arial"/>
          <w:bCs/>
          <w:sz w:val="20"/>
          <w:szCs w:val="20"/>
          <w:lang w:eastAsia="es-ES_tradnl"/>
        </w:rPr>
        <w:t xml:space="preserve"> (</w:t>
      </w:r>
      <w:proofErr w:type="spellStart"/>
      <w:r w:rsidRPr="00551003">
        <w:rPr>
          <w:rFonts w:ascii="Arial" w:hAnsi="Arial" w:cs="Arial"/>
          <w:bCs/>
          <w:sz w:val="20"/>
          <w:szCs w:val="20"/>
          <w:lang w:eastAsia="es-ES_tradnl"/>
        </w:rPr>
        <w:t>fornt</w:t>
      </w:r>
      <w:proofErr w:type="spellEnd"/>
      <w:r w:rsidR="00F24087">
        <w:rPr>
          <w:rFonts w:ascii="Arial" w:hAnsi="Arial" w:cs="Arial"/>
          <w:bCs/>
          <w:sz w:val="20"/>
          <w:szCs w:val="20"/>
          <w:lang w:eastAsia="es-ES_tradnl"/>
        </w:rPr>
        <w:t>-</w:t>
      </w:r>
      <w:r w:rsidRPr="00551003">
        <w:rPr>
          <w:rFonts w:ascii="Arial" w:hAnsi="Arial" w:cs="Arial"/>
          <w:bCs/>
          <w:sz w:val="20"/>
          <w:szCs w:val="20"/>
          <w:lang w:eastAsia="es-ES_tradnl"/>
        </w:rPr>
        <w:t xml:space="preserve">end) + </w:t>
      </w:r>
      <w:proofErr w:type="spellStart"/>
      <w:r w:rsidRPr="00551003">
        <w:rPr>
          <w:rFonts w:ascii="Arial" w:hAnsi="Arial" w:cs="Arial"/>
          <w:bCs/>
          <w:sz w:val="20"/>
          <w:szCs w:val="20"/>
          <w:lang w:eastAsia="es-ES_tradnl"/>
        </w:rPr>
        <w:t>sql</w:t>
      </w:r>
      <w:proofErr w:type="spellEnd"/>
      <w:r w:rsidRPr="00551003">
        <w:rPr>
          <w:rFonts w:ascii="Arial" w:hAnsi="Arial" w:cs="Arial"/>
          <w:bCs/>
          <w:sz w:val="20"/>
          <w:szCs w:val="20"/>
          <w:lang w:eastAsia="es-ES_tradnl"/>
        </w:rPr>
        <w:t xml:space="preserve">(DB), </w:t>
      </w:r>
      <w:r w:rsidR="00F24087">
        <w:rPr>
          <w:rFonts w:ascii="Arial" w:hAnsi="Arial" w:cs="Arial"/>
          <w:bCs/>
          <w:sz w:val="20"/>
          <w:szCs w:val="20"/>
          <w:lang w:eastAsia="es-ES_tradnl"/>
        </w:rPr>
        <w:t xml:space="preserve"> </w:t>
      </w:r>
      <w:r w:rsidRPr="00551003">
        <w:rPr>
          <w:rFonts w:ascii="Arial" w:hAnsi="Arial" w:cs="Arial"/>
          <w:bCs/>
          <w:sz w:val="20"/>
          <w:szCs w:val="20"/>
          <w:lang w:eastAsia="es-ES_tradnl"/>
        </w:rPr>
        <w:t>all this is driven by </w:t>
      </w:r>
      <w:r w:rsidR="00F24087">
        <w:rPr>
          <w:rFonts w:ascii="Arial" w:hAnsi="Arial" w:cs="Arial"/>
          <w:bCs/>
          <w:sz w:val="20"/>
          <w:szCs w:val="20"/>
          <w:lang w:eastAsia="es-ES_tradnl"/>
        </w:rPr>
        <w:t>a</w:t>
      </w:r>
      <w:r w:rsidRPr="00551003">
        <w:rPr>
          <w:rFonts w:ascii="Arial" w:hAnsi="Arial" w:cs="Arial"/>
          <w:bCs/>
          <w:sz w:val="20"/>
          <w:szCs w:val="20"/>
          <w:lang w:eastAsia="es-ES_tradnl"/>
        </w:rPr>
        <w:t>gile methodologies, leading to well executed sprints. Since I understand root programming logic inste</w:t>
      </w:r>
      <w:r w:rsidR="00F24087">
        <w:rPr>
          <w:rFonts w:ascii="Arial" w:hAnsi="Arial" w:cs="Arial"/>
          <w:bCs/>
          <w:sz w:val="20"/>
          <w:szCs w:val="20"/>
          <w:lang w:eastAsia="es-ES_tradnl"/>
        </w:rPr>
        <w:t>ad of learning just a language.</w:t>
      </w:r>
    </w:p>
    <w:p w:rsidR="00593EB2" w:rsidRDefault="00593EB2" w:rsidP="00A5541A">
      <w:pPr>
        <w:pBdr>
          <w:bottom w:val="single" w:sz="12" w:space="1" w:color="auto"/>
        </w:pBdr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:rsidR="00593EB2" w:rsidRPr="00A5541A" w:rsidRDefault="00593EB2" w:rsidP="00593EB2">
      <w:pPr>
        <w:pStyle w:val="Encabezadodetabladecontenido"/>
        <w:spacing w:before="0" w:line="240" w:lineRule="auto"/>
        <w:jc w:val="both"/>
        <w:outlineLvl w:val="0"/>
        <w:rPr>
          <w:rFonts w:ascii="Arial" w:hAnsi="Arial" w:cs="Arial"/>
          <w:b w:val="0"/>
          <w:sz w:val="20"/>
          <w:szCs w:val="20"/>
          <w:lang w:val="en-US"/>
        </w:rPr>
      </w:pPr>
      <w:r>
        <w:rPr>
          <w:rFonts w:ascii="Arial" w:hAnsi="Arial" w:cs="Arial"/>
          <w:bCs w:val="0"/>
          <w:sz w:val="20"/>
          <w:szCs w:val="20"/>
          <w:bdr w:val="single" w:sz="4" w:space="0" w:color="FFFFFF"/>
          <w:lang w:val="en-US"/>
        </w:rPr>
        <w:t>TECHNICAL SKILLS</w:t>
      </w:r>
    </w:p>
    <w:p w:rsidR="00593EB2" w:rsidRPr="0014551F" w:rsidRDefault="0014551F" w:rsidP="0014551F">
      <w:pPr>
        <w:pStyle w:val="Encabezadodetabladecontenido"/>
        <w:spacing w:before="0" w:line="240" w:lineRule="auto"/>
        <w:jc w:val="both"/>
        <w:outlineLvl w:val="0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Cs w:val="0"/>
          <w:i/>
          <w:sz w:val="20"/>
          <w:szCs w:val="20"/>
          <w:bdr w:val="single" w:sz="4" w:space="0" w:color="FFFFFF"/>
          <w:lang w:val="en-US"/>
        </w:rPr>
        <w:t>Tools</w:t>
      </w:r>
      <w:r w:rsidR="00593EB2">
        <w:rPr>
          <w:rFonts w:ascii="Arial" w:hAnsi="Arial" w:cs="Arial"/>
          <w:bCs w:val="0"/>
          <w:i/>
          <w:sz w:val="20"/>
          <w:szCs w:val="20"/>
          <w:bdr w:val="single" w:sz="4" w:space="0" w:color="FFFFFF"/>
          <w:lang w:val="en-US"/>
        </w:rPr>
        <w:t>;</w:t>
      </w:r>
      <w:r w:rsidR="00F24087">
        <w:rPr>
          <w:rFonts w:ascii="Arial" w:hAnsi="Arial" w:cs="Arial"/>
          <w:bCs w:val="0"/>
          <w:i/>
          <w:sz w:val="20"/>
          <w:szCs w:val="20"/>
          <w:bdr w:val="single" w:sz="4" w:space="0" w:color="FFFFFF"/>
          <w:lang w:val="en-US"/>
        </w:rPr>
        <w:t xml:space="preserve"> </w:t>
      </w:r>
      <w:r w:rsidR="00593EB2">
        <w:rPr>
          <w:rFonts w:ascii="Arial" w:hAnsi="Arial" w:cs="Arial"/>
          <w:bCs w:val="0"/>
          <w:i/>
          <w:sz w:val="20"/>
          <w:szCs w:val="20"/>
          <w:bdr w:val="single" w:sz="4" w:space="0" w:color="FFFFFF"/>
          <w:lang w:val="en-US"/>
        </w:rPr>
        <w:t xml:space="preserve"> </w:t>
      </w:r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>.Net, C#, Web Development</w:t>
      </w:r>
      <w:r w:rsidR="009F1C70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, </w:t>
      </w:r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MVC, Entity Framework ,LINQ,  WC, XML, OOP, JavaScript, JQUERY, AngularJS, Bootstrap, HTML, CSS, Web API, Azure Cloud Services, </w:t>
      </w:r>
      <w:r w:rsidR="009F1C70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Linux, Java, </w:t>
      </w:r>
      <w:proofErr w:type="spellStart"/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>MySql</w:t>
      </w:r>
      <w:proofErr w:type="spellEnd"/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, </w:t>
      </w:r>
      <w:r w:rsidR="009F1C70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SQL, </w:t>
      </w:r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Business Intelligence, Windows Network </w:t>
      </w:r>
      <w:r w:rsidR="009F1C70">
        <w:rPr>
          <w:rFonts w:ascii="Arial" w:hAnsi="Arial" w:cs="Arial"/>
          <w:b w:val="0"/>
          <w:color w:val="auto"/>
          <w:sz w:val="20"/>
          <w:szCs w:val="20"/>
          <w:lang w:val="en-US"/>
        </w:rPr>
        <w:t>A</w:t>
      </w:r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 xml:space="preserve">dministration, Web Design, TFS, SVN, </w:t>
      </w:r>
      <w:proofErr w:type="spellStart"/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>Git</w:t>
      </w:r>
      <w:proofErr w:type="spellEnd"/>
      <w:r w:rsidR="00F24087">
        <w:rPr>
          <w:rFonts w:ascii="Arial" w:hAnsi="Arial" w:cs="Arial"/>
          <w:b w:val="0"/>
          <w:color w:val="auto"/>
          <w:sz w:val="20"/>
          <w:szCs w:val="20"/>
          <w:lang w:val="en-US"/>
        </w:rPr>
        <w:t>.</w:t>
      </w:r>
    </w:p>
    <w:p w:rsidR="00D47AD9" w:rsidRPr="00A5541A" w:rsidRDefault="00D47AD9" w:rsidP="00A5541A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:rsidR="00360761" w:rsidRPr="00A5541A" w:rsidRDefault="00360761" w:rsidP="00A5541A">
      <w:pPr>
        <w:pBdr>
          <w:top w:val="single" w:sz="12" w:space="1" w:color="auto"/>
        </w:pBdr>
        <w:spacing w:before="120" w:after="120"/>
        <w:jc w:val="both"/>
        <w:outlineLvl w:val="0"/>
        <w:rPr>
          <w:rFonts w:ascii="Arial" w:hAnsi="Arial" w:cs="Arial"/>
          <w:b/>
          <w:sz w:val="20"/>
          <w:szCs w:val="20"/>
          <w:lang w:val="en-US"/>
        </w:rPr>
      </w:pPr>
      <w:r w:rsidRPr="00A5541A">
        <w:rPr>
          <w:rFonts w:ascii="Arial" w:hAnsi="Arial" w:cs="Arial"/>
          <w:b/>
          <w:sz w:val="20"/>
          <w:szCs w:val="20"/>
          <w:lang w:val="en-US"/>
        </w:rPr>
        <w:t>EXPERIENCE HIGHLIGHTS</w:t>
      </w:r>
    </w:p>
    <w:p w:rsidR="00CA21F7" w:rsidRPr="00A5541A" w:rsidRDefault="00CA21F7" w:rsidP="00A5541A">
      <w:pPr>
        <w:pStyle w:val="Encabezadodetabladecontenido"/>
        <w:spacing w:before="0" w:line="240" w:lineRule="auto"/>
        <w:jc w:val="both"/>
        <w:outlineLvl w:val="0"/>
        <w:rPr>
          <w:rFonts w:ascii="Arial" w:hAnsi="Arial" w:cs="Arial"/>
          <w:bCs w:val="0"/>
          <w:sz w:val="20"/>
          <w:szCs w:val="20"/>
          <w:bdr w:val="single" w:sz="4" w:space="0" w:color="FFFFFF"/>
          <w:lang w:val="en-US"/>
        </w:rPr>
      </w:pPr>
    </w:p>
    <w:p w:rsidR="004A682C" w:rsidRPr="000B705E" w:rsidRDefault="000B49A6" w:rsidP="00A5541A">
      <w:pPr>
        <w:pStyle w:val="Encabezadodetabladecontenido"/>
        <w:spacing w:before="0" w:line="240" w:lineRule="auto"/>
        <w:jc w:val="both"/>
        <w:outlineLvl w:val="0"/>
        <w:rPr>
          <w:rFonts w:ascii="Arial" w:hAnsi="Arial" w:cs="Arial"/>
          <w:bCs w:val="0"/>
          <w:sz w:val="20"/>
          <w:szCs w:val="20"/>
          <w:bdr w:val="single" w:sz="4" w:space="0" w:color="FFFFFF"/>
          <w:lang w:val="en-US"/>
        </w:rPr>
      </w:pPr>
      <w:r w:rsidRPr="000B705E">
        <w:rPr>
          <w:rFonts w:ascii="Arial" w:hAnsi="Arial" w:cs="Arial"/>
          <w:bCs w:val="0"/>
          <w:sz w:val="20"/>
          <w:szCs w:val="20"/>
          <w:bdr w:val="single" w:sz="4" w:space="0" w:color="FFFFFF"/>
          <w:lang w:val="en-US"/>
        </w:rPr>
        <w:t>SOFTTEK</w:t>
      </w:r>
    </w:p>
    <w:p w:rsidR="00066170" w:rsidRPr="000B705E" w:rsidRDefault="00066170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03</w:t>
      </w:r>
      <w:r w:rsidR="009F1C7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/201</w:t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6</w:t>
      </w:r>
      <w:r w:rsidR="00B35376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-Current</w:t>
      </w:r>
      <w:r w:rsidR="00155439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ab/>
      </w:r>
      <w:r w:rsidR="000B49A6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SOFTTEK</w:t>
      </w:r>
    </w:p>
    <w:p w:rsidR="00BF0C8F" w:rsidRPr="000B705E" w:rsidRDefault="00BF0C8F" w:rsidP="00A5541A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="00066170" w:rsidRPr="000B705E">
        <w:rPr>
          <w:rFonts w:ascii="Arial" w:hAnsi="Arial" w:cs="Arial"/>
          <w:sz w:val="20"/>
          <w:szCs w:val="20"/>
          <w:lang w:val="en-US"/>
        </w:rPr>
        <w:t>.Net Senior Developer</w:t>
      </w:r>
    </w:p>
    <w:p w:rsidR="00BD7132" w:rsidRPr="000B705E" w:rsidRDefault="00BD7132" w:rsidP="00BD71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107925" w:rsidRDefault="00107925" w:rsidP="00107925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vide fast and reliable solutions.</w:t>
      </w:r>
    </w:p>
    <w:p w:rsidR="00107925" w:rsidRPr="00107925" w:rsidRDefault="00493D62" w:rsidP="00544938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Web </w:t>
      </w:r>
      <w:r w:rsidR="00107925">
        <w:rPr>
          <w:rFonts w:ascii="Arial" w:hAnsi="Arial" w:cs="Arial"/>
          <w:sz w:val="20"/>
          <w:szCs w:val="20"/>
          <w:lang w:val="en-US"/>
        </w:rPr>
        <w:t>a</w:t>
      </w:r>
      <w:r w:rsidR="00107925" w:rsidRPr="00107925">
        <w:rPr>
          <w:rFonts w:ascii="Arial" w:hAnsi="Arial" w:cs="Arial"/>
          <w:sz w:val="20"/>
          <w:szCs w:val="20"/>
          <w:lang w:val="en-US"/>
        </w:rPr>
        <w:t>pplication</w:t>
      </w:r>
      <w:r>
        <w:rPr>
          <w:rFonts w:ascii="Arial" w:hAnsi="Arial" w:cs="Arial"/>
          <w:sz w:val="20"/>
          <w:szCs w:val="20"/>
          <w:lang w:val="en-US"/>
        </w:rPr>
        <w:t>s</w:t>
      </w:r>
      <w:r w:rsidR="00107925" w:rsidRPr="00107925">
        <w:rPr>
          <w:rFonts w:ascii="Arial" w:hAnsi="Arial" w:cs="Arial"/>
          <w:sz w:val="20"/>
          <w:szCs w:val="20"/>
          <w:lang w:val="en-US"/>
        </w:rPr>
        <w:t xml:space="preserve"> maintenance and support, implementing change requests.</w:t>
      </w:r>
    </w:p>
    <w:p w:rsidR="00107925" w:rsidRDefault="004C0B7F" w:rsidP="00107925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Testing code.</w:t>
      </w:r>
    </w:p>
    <w:p w:rsidR="00107925" w:rsidRPr="000B705E" w:rsidRDefault="00107925" w:rsidP="00107925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gram</w:t>
      </w:r>
      <w:r>
        <w:rPr>
          <w:rFonts w:ascii="Arial" w:hAnsi="Arial" w:cs="Arial"/>
          <w:sz w:val="20"/>
          <w:szCs w:val="20"/>
          <w:lang w:val="en-US"/>
        </w:rPr>
        <w:t>ming web services</w:t>
      </w:r>
      <w:r w:rsidRPr="000B705E">
        <w:rPr>
          <w:rFonts w:ascii="Arial" w:hAnsi="Arial" w:cs="Arial"/>
          <w:sz w:val="20"/>
          <w:szCs w:val="20"/>
          <w:lang w:val="en-US"/>
        </w:rPr>
        <w:t>.</w:t>
      </w:r>
    </w:p>
    <w:p w:rsidR="00107925" w:rsidRDefault="00107925" w:rsidP="00397C3A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493D62">
        <w:rPr>
          <w:rFonts w:ascii="Arial" w:hAnsi="Arial" w:cs="Arial"/>
          <w:sz w:val="20"/>
          <w:szCs w:val="20"/>
          <w:lang w:val="en-US"/>
        </w:rPr>
        <w:t xml:space="preserve">Programming </w:t>
      </w:r>
      <w:r w:rsidR="00493D62" w:rsidRPr="00493D62">
        <w:rPr>
          <w:rFonts w:ascii="Arial" w:hAnsi="Arial" w:cs="Arial"/>
          <w:sz w:val="20"/>
          <w:szCs w:val="20"/>
          <w:lang w:val="en-US"/>
        </w:rPr>
        <w:t>backend and front-end</w:t>
      </w:r>
      <w:r w:rsidR="004C0B7F">
        <w:rPr>
          <w:rFonts w:ascii="Arial" w:hAnsi="Arial" w:cs="Arial"/>
          <w:sz w:val="20"/>
          <w:szCs w:val="20"/>
          <w:lang w:val="en-US"/>
        </w:rPr>
        <w:t>.</w:t>
      </w:r>
    </w:p>
    <w:p w:rsidR="004C0B7F" w:rsidRPr="00493D62" w:rsidRDefault="004C0B7F" w:rsidP="00397C3A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Migrating repositories SVN</w:t>
      </w:r>
    </w:p>
    <w:p w:rsidR="00BD7132" w:rsidRPr="000B705E" w:rsidRDefault="00BD7132" w:rsidP="000B705E">
      <w:pPr>
        <w:spacing w:after="120"/>
        <w:ind w:left="360"/>
        <w:jc w:val="both"/>
        <w:rPr>
          <w:rFonts w:ascii="Arial" w:hAnsi="Arial" w:cs="Arial"/>
          <w:sz w:val="20"/>
          <w:szCs w:val="20"/>
          <w:lang w:val="en-US"/>
        </w:rPr>
      </w:pPr>
    </w:p>
    <w:p w:rsidR="00BD7132" w:rsidRPr="000B705E" w:rsidRDefault="00BD7132" w:rsidP="00BD7132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Methodologies used: SCRUM</w:t>
      </w:r>
    </w:p>
    <w:p w:rsidR="00155439" w:rsidRPr="000B705E" w:rsidRDefault="00BD7132" w:rsidP="00BD7132">
      <w:pPr>
        <w:jc w:val="both"/>
        <w:rPr>
          <w:rFonts w:ascii="Arial" w:hAnsi="Arial" w:cs="Arial"/>
          <w:sz w:val="20"/>
          <w:szCs w:val="20"/>
          <w:lang w:val="en-US" w:eastAsia="es-ES_tradnl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Tools used: </w:t>
      </w:r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Visual Studio 2013, C#, MVC, HTTP, JavaScript, AngularJS, </w:t>
      </w:r>
      <w:proofErr w:type="spellStart"/>
      <w:r w:rsidR="00F12E28" w:rsidRPr="000B705E">
        <w:rPr>
          <w:rFonts w:ascii="Arial" w:hAnsi="Arial" w:cs="Arial"/>
          <w:sz w:val="20"/>
          <w:szCs w:val="20"/>
          <w:lang w:val="en-US"/>
        </w:rPr>
        <w:t>KnockoutJS</w:t>
      </w:r>
      <w:proofErr w:type="spellEnd"/>
      <w:r w:rsidR="00551003" w:rsidRPr="000B705E">
        <w:rPr>
          <w:rFonts w:ascii="Arial" w:hAnsi="Arial" w:cs="Arial"/>
          <w:sz w:val="20"/>
          <w:szCs w:val="20"/>
          <w:lang w:val="en-US"/>
        </w:rPr>
        <w:t>, Linux</w:t>
      </w:r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, TFS, SVN, GitHub, </w:t>
      </w:r>
      <w:proofErr w:type="spellStart"/>
      <w:r w:rsidR="00F12E28" w:rsidRPr="000B705E">
        <w:rPr>
          <w:rFonts w:ascii="Arial" w:hAnsi="Arial" w:cs="Arial"/>
          <w:sz w:val="20"/>
          <w:szCs w:val="20"/>
          <w:lang w:val="en-US"/>
        </w:rPr>
        <w:t>TeamForge</w:t>
      </w:r>
      <w:proofErr w:type="spellEnd"/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, </w:t>
      </w:r>
      <w:proofErr w:type="spellStart"/>
      <w:r w:rsidR="00F12E28" w:rsidRPr="000B705E">
        <w:rPr>
          <w:rFonts w:ascii="Arial" w:hAnsi="Arial" w:cs="Arial"/>
          <w:sz w:val="20"/>
          <w:szCs w:val="20"/>
          <w:lang w:val="en-US"/>
        </w:rPr>
        <w:t>TortoiseSVN</w:t>
      </w:r>
      <w:proofErr w:type="spellEnd"/>
      <w:r w:rsidR="00F12E28" w:rsidRPr="000B705E">
        <w:rPr>
          <w:rFonts w:ascii="Arial" w:hAnsi="Arial" w:cs="Arial"/>
          <w:sz w:val="20"/>
          <w:szCs w:val="20"/>
          <w:lang w:val="en-US"/>
        </w:rPr>
        <w:t>,</w:t>
      </w:r>
      <w:r w:rsidR="00C97A37" w:rsidRPr="000B705E">
        <w:rPr>
          <w:rFonts w:ascii="Arial" w:hAnsi="Arial" w:cs="Arial"/>
          <w:sz w:val="20"/>
          <w:szCs w:val="20"/>
          <w:lang w:val="en-US"/>
        </w:rPr>
        <w:t xml:space="preserve"> SQL, Postgres</w:t>
      </w:r>
      <w:r w:rsidR="00107925">
        <w:rPr>
          <w:rFonts w:ascii="Arial" w:hAnsi="Arial" w:cs="Arial"/>
          <w:sz w:val="20"/>
          <w:szCs w:val="20"/>
          <w:lang w:val="en-US"/>
        </w:rPr>
        <w:t>, TDD.</w:t>
      </w:r>
    </w:p>
    <w:p w:rsidR="000B705E" w:rsidRDefault="000B705E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0B705E" w:rsidRDefault="000B705E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NASOFT USA</w:t>
      </w:r>
    </w:p>
    <w:p w:rsidR="00BD7132" w:rsidRPr="000B705E" w:rsidRDefault="00551003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0</w:t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3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/201</w:t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5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-0</w:t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3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/20</w:t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16</w:t>
      </w:r>
      <w:r w:rsidR="00660721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ab/>
      </w:r>
      <w:r w:rsidR="001B59CB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NASOFT USA</w:t>
      </w:r>
    </w:p>
    <w:p w:rsidR="00396F2F" w:rsidRPr="000B705E" w:rsidRDefault="00396F2F" w:rsidP="00A5541A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="001B59CB" w:rsidRPr="000B705E">
        <w:rPr>
          <w:rFonts w:ascii="Arial" w:hAnsi="Arial" w:cs="Arial"/>
          <w:sz w:val="20"/>
          <w:szCs w:val="20"/>
          <w:lang w:val="en-US"/>
        </w:rPr>
        <w:t>.Net Senior Developer</w:t>
      </w:r>
    </w:p>
    <w:p w:rsidR="00BF0C8F" w:rsidRPr="000B705E" w:rsidRDefault="00BF0C8F" w:rsidP="00BF0C8F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BF0C8F" w:rsidRPr="000B705E" w:rsidRDefault="00BF0C8F" w:rsidP="00BF0C8F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A038C0" w:rsidRDefault="00A038C0" w:rsidP="00A038C0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A038C0">
        <w:rPr>
          <w:rFonts w:ascii="Arial" w:hAnsi="Arial" w:cs="Arial"/>
          <w:sz w:val="20"/>
          <w:szCs w:val="20"/>
          <w:lang w:val="en-US"/>
        </w:rPr>
        <w:t>Software Developer, application maintenance and support,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</w:p>
    <w:p w:rsidR="005612D8" w:rsidRPr="00A038C0" w:rsidRDefault="005612D8" w:rsidP="0085178F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A038C0">
        <w:rPr>
          <w:rFonts w:ascii="Arial" w:hAnsi="Arial" w:cs="Arial"/>
          <w:sz w:val="20"/>
          <w:szCs w:val="20"/>
          <w:lang w:val="en-US"/>
        </w:rPr>
        <w:t>Implementing change requests.</w:t>
      </w:r>
    </w:p>
    <w:p w:rsidR="005612D8" w:rsidRPr="000B705E" w:rsidRDefault="005612D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lastRenderedPageBreak/>
        <w:t xml:space="preserve">Developing our core product application and middleware to provide solutions for real </w:t>
      </w:r>
      <w:proofErr w:type="spellStart"/>
      <w:r w:rsidRPr="000B705E">
        <w:rPr>
          <w:rFonts w:ascii="Arial" w:hAnsi="Arial" w:cs="Arial"/>
          <w:sz w:val="20"/>
          <w:szCs w:val="20"/>
          <w:lang w:val="en-US"/>
        </w:rPr>
        <w:t>state</w:t>
      </w:r>
      <w:proofErr w:type="spellEnd"/>
      <w:r w:rsidRPr="000B705E">
        <w:rPr>
          <w:rFonts w:ascii="Arial" w:hAnsi="Arial" w:cs="Arial"/>
          <w:sz w:val="20"/>
          <w:szCs w:val="20"/>
          <w:lang w:val="en-US"/>
        </w:rPr>
        <w:t xml:space="preserve"> industry, based on azure cloud. </w:t>
      </w:r>
    </w:p>
    <w:p w:rsidR="00BF0C8F" w:rsidRPr="000B705E" w:rsidRDefault="00E36E02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Programming web services </w:t>
      </w:r>
      <w:r w:rsidR="006819A5" w:rsidRPr="000B705E">
        <w:rPr>
          <w:rFonts w:ascii="Arial" w:hAnsi="Arial" w:cs="Arial"/>
          <w:sz w:val="20"/>
          <w:szCs w:val="20"/>
          <w:lang w:val="en-US"/>
        </w:rPr>
        <w:t xml:space="preserve">Integration to our core system </w:t>
      </w:r>
      <w:r w:rsidRPr="000B705E">
        <w:rPr>
          <w:rFonts w:ascii="Arial" w:hAnsi="Arial" w:cs="Arial"/>
          <w:sz w:val="20"/>
          <w:szCs w:val="20"/>
          <w:lang w:val="en-US"/>
        </w:rPr>
        <w:t>with salesforce.</w:t>
      </w:r>
    </w:p>
    <w:p w:rsidR="00BF0C8F" w:rsidRPr="000B705E" w:rsidRDefault="00E36E02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gramming internal solutions for cloud orders processing monitoring system</w:t>
      </w:r>
    </w:p>
    <w:p w:rsidR="00E36E02" w:rsidRPr="000B705E" w:rsidRDefault="00E36E02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Programming new requirements and change requests for PORT system application using WCF to communicate with Salesforce. </w:t>
      </w:r>
    </w:p>
    <w:p w:rsidR="00E36E02" w:rsidRPr="000B705E" w:rsidRDefault="00E36E02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Programming Web API Services with Cloud Services on Windows Azure. </w:t>
      </w:r>
    </w:p>
    <w:p w:rsidR="00E36E02" w:rsidRPr="000B705E" w:rsidRDefault="00E36E02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gramming Web Services for data interchange with internal and third parties systems such as salesforce and CRM</w:t>
      </w:r>
    </w:p>
    <w:p w:rsidR="00BF0C8F" w:rsidRPr="000B705E" w:rsidRDefault="00BF0C8F" w:rsidP="00BF0C8F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BF0C8F" w:rsidRPr="000B705E" w:rsidRDefault="00BF0C8F" w:rsidP="00BF0C8F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Methodologies used: </w:t>
      </w:r>
      <w:r w:rsidR="00E36E02" w:rsidRPr="000B705E">
        <w:rPr>
          <w:rFonts w:ascii="Arial" w:hAnsi="Arial" w:cs="Arial"/>
          <w:sz w:val="20"/>
          <w:szCs w:val="20"/>
          <w:lang w:val="en-US"/>
        </w:rPr>
        <w:t>SCRUM</w:t>
      </w:r>
    </w:p>
    <w:p w:rsidR="00BF0C8F" w:rsidRPr="000B705E" w:rsidRDefault="00BF0C8F" w:rsidP="00BF0C8F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6819A5" w:rsidRPr="000B705E" w:rsidRDefault="00BF0C8F" w:rsidP="007F053D">
      <w:pPr>
        <w:spacing w:after="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Tools used: </w:t>
      </w:r>
      <w:r w:rsidR="006819A5" w:rsidRPr="000B705E">
        <w:rPr>
          <w:rFonts w:ascii="Arial" w:hAnsi="Arial" w:cs="Arial"/>
          <w:sz w:val="20"/>
          <w:szCs w:val="20"/>
          <w:lang w:val="en-US"/>
        </w:rPr>
        <w:t>Azure, Visual Studio 2010, C</w:t>
      </w:r>
      <w:r w:rsidR="007F053D" w:rsidRPr="000B705E">
        <w:rPr>
          <w:rFonts w:ascii="Arial" w:hAnsi="Arial" w:cs="Arial"/>
          <w:sz w:val="20"/>
          <w:szCs w:val="20"/>
          <w:lang w:val="en-US"/>
        </w:rPr>
        <w:t>#</w:t>
      </w:r>
      <w:r w:rsidR="00E36E02" w:rsidRPr="000B705E">
        <w:rPr>
          <w:rFonts w:ascii="Arial" w:hAnsi="Arial" w:cs="Arial"/>
          <w:sz w:val="20"/>
          <w:szCs w:val="20"/>
          <w:lang w:val="en-US"/>
        </w:rPr>
        <w:t>,</w:t>
      </w:r>
      <w:r w:rsidR="00E36E02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MVC, </w:t>
      </w:r>
      <w:r w:rsidR="00F12E28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WCF, Web API, </w:t>
      </w:r>
      <w:r w:rsidR="00E36E02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OOP, LINQ, HTML, CSS, </w:t>
      </w:r>
      <w:r w:rsidR="00F12E28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JavaScript, </w:t>
      </w:r>
      <w:r w:rsidR="00E36E02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JQUEY</w:t>
      </w:r>
      <w:r w:rsidR="00F12E28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, </w:t>
      </w:r>
      <w:r w:rsidR="00E36E02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Bootstrap</w:t>
      </w:r>
      <w:r w:rsidR="00F12E28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, JSON, XML, XSLT, XPath, Ms. SQL</w:t>
      </w:r>
    </w:p>
    <w:p w:rsidR="00A46D71" w:rsidRDefault="00A46D71" w:rsidP="00A5541A">
      <w:pPr>
        <w:spacing w:after="12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0B705E" w:rsidRDefault="000B705E" w:rsidP="00A5541A">
      <w:pPr>
        <w:spacing w:after="12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0B705E" w:rsidRPr="003D4F7C" w:rsidRDefault="000B705E" w:rsidP="000B705E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Magistral Agente de Seguros</w:t>
      </w:r>
    </w:p>
    <w:p w:rsidR="00396F2F" w:rsidRPr="000B705E" w:rsidRDefault="00F12E28" w:rsidP="000B705E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08</w:t>
      </w:r>
      <w:r w:rsidR="007F053D"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/2011-0</w:t>
      </w: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2</w:t>
      </w:r>
      <w:r w:rsidR="007F053D"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/201</w:t>
      </w: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5</w:t>
      </w:r>
      <w:r w:rsidR="00BF0C8F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 xml:space="preserve"> </w:t>
      </w:r>
      <w:r w:rsidR="00660721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ab/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Magistral Agente de Seguros</w:t>
      </w:r>
    </w:p>
    <w:p w:rsidR="00396F2F" w:rsidRPr="000B705E" w:rsidRDefault="00396F2F" w:rsidP="00A5541A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="00F12E28" w:rsidRPr="000B705E">
        <w:rPr>
          <w:rFonts w:ascii="Arial" w:hAnsi="Arial" w:cs="Arial"/>
          <w:sz w:val="20"/>
          <w:szCs w:val="20"/>
          <w:lang w:val="en-US"/>
        </w:rPr>
        <w:t>Programmer Analyst and IT Supervisor</w:t>
      </w:r>
      <w:r w:rsidR="00BF0C8F" w:rsidRPr="000B705E">
        <w:rPr>
          <w:rFonts w:ascii="Arial" w:hAnsi="Arial" w:cs="Arial"/>
          <w:sz w:val="20"/>
          <w:szCs w:val="20"/>
          <w:lang w:val="en-US"/>
        </w:rPr>
        <w:t xml:space="preserve">   </w:t>
      </w:r>
    </w:p>
    <w:p w:rsidR="00BF0C8F" w:rsidRPr="000B705E" w:rsidRDefault="00BF0C8F" w:rsidP="00BF0C8F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5612D8" w:rsidRPr="000B705E" w:rsidRDefault="007F053D" w:rsidP="00A00998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vide solutions for</w:t>
      </w:r>
      <w:r w:rsidR="00B971DF" w:rsidRPr="000B705E">
        <w:rPr>
          <w:rFonts w:ascii="Arial" w:hAnsi="Arial" w:cs="Arial"/>
          <w:sz w:val="20"/>
          <w:szCs w:val="20"/>
          <w:lang w:val="en-US"/>
        </w:rPr>
        <w:t xml:space="preserve"> internal customers according to business operations.</w:t>
      </w:r>
    </w:p>
    <w:p w:rsidR="00B971DF" w:rsidRPr="000B705E" w:rsidRDefault="00F12E28" w:rsidP="00A00998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Designing, programming a Customer Service</w:t>
      </w:r>
      <w:r w:rsidR="00B971DF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web </w:t>
      </w:r>
      <w:r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application </w:t>
      </w:r>
      <w:r w:rsidR="00B971DF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with</w:t>
      </w:r>
      <w:r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ASP.Net in compliance with CTI application for IP Telephony functionality. </w:t>
      </w:r>
    </w:p>
    <w:p w:rsidR="005612D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Developing High Security Mobile Desktop application oriented to not connection, using AES encryption algorithm. </w:t>
      </w:r>
    </w:p>
    <w:p w:rsidR="00B971DF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Designing  and programming an Intranet We</w:t>
      </w:r>
      <w:r w:rsidR="00CF7B18" w:rsidRPr="000B705E">
        <w:rPr>
          <w:rFonts w:ascii="Arial" w:hAnsi="Arial" w:cs="Arial"/>
          <w:sz w:val="20"/>
          <w:szCs w:val="20"/>
          <w:lang w:val="en-US"/>
        </w:rPr>
        <w:t>b portal Application Nationwide</w:t>
      </w:r>
    </w:p>
    <w:p w:rsidR="00F12E28" w:rsidRPr="000B705E" w:rsidRDefault="00CF7B1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erforming b</w:t>
      </w:r>
      <w:r w:rsidR="00F12E28" w:rsidRPr="000B705E">
        <w:rPr>
          <w:rFonts w:ascii="Arial" w:hAnsi="Arial" w:cs="Arial"/>
          <w:sz w:val="20"/>
          <w:szCs w:val="20"/>
          <w:lang w:val="en-US"/>
        </w:rPr>
        <w:t>ackups, restores, maintenance, security and High Availability for Microsoft SQL (2005,2008,2012) and MySQL Server( 5.1, 5.5)</w:t>
      </w:r>
    </w:p>
    <w:p w:rsidR="00F12E2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engineering a legacy system to OOP Architecture, so the system was Improved and flexible to the support and maintenance.</w:t>
      </w:r>
    </w:p>
    <w:p w:rsidR="00F12E2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Administering and programming change requests for payroll client-server application in order to adapt it in compliance to payment internal politics and business rules.</w:t>
      </w:r>
    </w:p>
    <w:p w:rsidR="00F12E2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Creating </w:t>
      </w:r>
      <w:r w:rsidR="00CF7B18" w:rsidRPr="000B705E">
        <w:rPr>
          <w:rFonts w:ascii="Arial" w:hAnsi="Arial" w:cs="Arial"/>
          <w:sz w:val="20"/>
          <w:szCs w:val="20"/>
          <w:lang w:val="en-US"/>
        </w:rPr>
        <w:t>use case and c</w:t>
      </w:r>
      <w:r w:rsidRPr="000B705E">
        <w:rPr>
          <w:rFonts w:ascii="Arial" w:hAnsi="Arial" w:cs="Arial"/>
          <w:sz w:val="20"/>
          <w:szCs w:val="20"/>
          <w:lang w:val="en-US"/>
        </w:rPr>
        <w:t xml:space="preserve">lass </w:t>
      </w:r>
      <w:r w:rsidR="005612D8" w:rsidRPr="000B705E">
        <w:rPr>
          <w:rFonts w:ascii="Arial" w:hAnsi="Arial" w:cs="Arial"/>
          <w:sz w:val="20"/>
          <w:szCs w:val="20"/>
          <w:lang w:val="en-US"/>
        </w:rPr>
        <w:t>d</w:t>
      </w:r>
      <w:r w:rsidRPr="000B705E">
        <w:rPr>
          <w:rFonts w:ascii="Arial" w:hAnsi="Arial" w:cs="Arial"/>
          <w:sz w:val="20"/>
          <w:szCs w:val="20"/>
          <w:lang w:val="en-US"/>
        </w:rPr>
        <w:t>iagrams.</w:t>
      </w:r>
    </w:p>
    <w:p w:rsidR="00CF7B18" w:rsidRPr="000B705E" w:rsidRDefault="00CF7B1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C</w:t>
      </w:r>
      <w:r w:rsidR="00F12E28" w:rsidRPr="000B705E">
        <w:rPr>
          <w:rFonts w:ascii="Arial" w:hAnsi="Arial" w:cs="Arial"/>
          <w:sz w:val="20"/>
          <w:szCs w:val="20"/>
          <w:lang w:val="en-US"/>
        </w:rPr>
        <w:t>reating reports in Excel using m</w:t>
      </w:r>
      <w:r w:rsidRPr="000B705E">
        <w:rPr>
          <w:rFonts w:ascii="Arial" w:hAnsi="Arial" w:cs="Arial"/>
          <w:sz w:val="20"/>
          <w:szCs w:val="20"/>
          <w:lang w:val="en-US"/>
        </w:rPr>
        <w:t>acros also pivot tables, charts r</w:t>
      </w:r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etrieving data information from SQL Server and MySQL. </w:t>
      </w:r>
    </w:p>
    <w:p w:rsidR="00F12E2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Web reporting using RDLC reports using Data Sets and Creating Reports using Crystal Reports 11. </w:t>
      </w:r>
    </w:p>
    <w:p w:rsidR="005612D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mplementing Infrastructure Services for Call Center. </w:t>
      </w:r>
      <w:r w:rsidR="005612D8" w:rsidRPr="000B705E">
        <w:rPr>
          <w:rFonts w:ascii="Arial" w:hAnsi="Arial" w:cs="Arial"/>
          <w:sz w:val="20"/>
          <w:szCs w:val="20"/>
          <w:lang w:val="en-US"/>
        </w:rPr>
        <w:t>Dealing and de</w:t>
      </w:r>
      <w:r w:rsidRPr="000B705E">
        <w:rPr>
          <w:rFonts w:ascii="Arial" w:hAnsi="Arial" w:cs="Arial"/>
          <w:sz w:val="20"/>
          <w:szCs w:val="20"/>
          <w:lang w:val="en-US"/>
        </w:rPr>
        <w:t>veloping IT providers.</w:t>
      </w:r>
    </w:p>
    <w:p w:rsidR="005612D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nstalling and Configuring </w:t>
      </w:r>
      <w:r w:rsidR="005612D8" w:rsidRPr="000B705E">
        <w:rPr>
          <w:rFonts w:ascii="Arial" w:hAnsi="Arial" w:cs="Arial"/>
          <w:sz w:val="20"/>
          <w:szCs w:val="20"/>
          <w:lang w:val="en-US"/>
        </w:rPr>
        <w:t>Windows se</w:t>
      </w:r>
      <w:r w:rsidRPr="000B705E">
        <w:rPr>
          <w:rFonts w:ascii="Arial" w:hAnsi="Arial" w:cs="Arial"/>
          <w:sz w:val="20"/>
          <w:szCs w:val="20"/>
          <w:lang w:val="en-US"/>
        </w:rPr>
        <w:t>rvers</w:t>
      </w:r>
      <w:r w:rsidR="005612D8" w:rsidRPr="000B705E">
        <w:rPr>
          <w:rFonts w:ascii="Arial" w:hAnsi="Arial" w:cs="Arial"/>
          <w:sz w:val="20"/>
          <w:szCs w:val="20"/>
          <w:lang w:val="en-US"/>
        </w:rPr>
        <w:t xml:space="preserve"> with failure tolerance schemas</w:t>
      </w:r>
      <w:r w:rsidRPr="000B705E">
        <w:rPr>
          <w:rFonts w:ascii="Arial" w:hAnsi="Arial" w:cs="Arial"/>
          <w:sz w:val="20"/>
          <w:szCs w:val="20"/>
          <w:lang w:val="en-US"/>
        </w:rPr>
        <w:t xml:space="preserve">. </w:t>
      </w:r>
    </w:p>
    <w:p w:rsidR="00F12E28" w:rsidRPr="000B705E" w:rsidRDefault="00F12E2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Administering Projects and budget.</w:t>
      </w:r>
    </w:p>
    <w:p w:rsidR="005612D8" w:rsidRPr="000B705E" w:rsidRDefault="005612D8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mplementing </w:t>
      </w:r>
      <w:r w:rsidR="00F12E28" w:rsidRPr="000B705E">
        <w:rPr>
          <w:rFonts w:ascii="Arial" w:hAnsi="Arial" w:cs="Arial"/>
          <w:sz w:val="20"/>
          <w:szCs w:val="20"/>
          <w:lang w:val="en-US"/>
        </w:rPr>
        <w:t>C</w:t>
      </w:r>
      <w:r w:rsidRPr="000B705E">
        <w:rPr>
          <w:rFonts w:ascii="Arial" w:hAnsi="Arial" w:cs="Arial"/>
          <w:sz w:val="20"/>
          <w:szCs w:val="20"/>
          <w:lang w:val="en-US"/>
        </w:rPr>
        <w:t>all</w:t>
      </w:r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 Center Infrastructure (VoIP, PBX, IVR, CTI</w:t>
      </w:r>
      <w:r w:rsidRPr="000B705E">
        <w:rPr>
          <w:rFonts w:ascii="Arial" w:hAnsi="Arial" w:cs="Arial"/>
          <w:sz w:val="20"/>
          <w:szCs w:val="20"/>
          <w:lang w:val="en-US"/>
        </w:rPr>
        <w:t xml:space="preserve"> applications</w:t>
      </w:r>
      <w:r w:rsidR="00F12E28" w:rsidRPr="000B705E">
        <w:rPr>
          <w:rFonts w:ascii="Arial" w:hAnsi="Arial" w:cs="Arial"/>
          <w:sz w:val="20"/>
          <w:szCs w:val="20"/>
          <w:lang w:val="en-US"/>
        </w:rPr>
        <w:t xml:space="preserve">). </w:t>
      </w:r>
    </w:p>
    <w:p w:rsidR="00BF0C8F" w:rsidRPr="000B705E" w:rsidRDefault="00BF0C8F" w:rsidP="00BF0C8F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BF0C8F" w:rsidRPr="000B705E" w:rsidRDefault="00BF0C8F" w:rsidP="00BF0C8F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Methodo</w:t>
      </w:r>
      <w:r w:rsidR="005612D8" w:rsidRPr="000B705E">
        <w:rPr>
          <w:rFonts w:ascii="Arial" w:hAnsi="Arial" w:cs="Arial"/>
          <w:sz w:val="20"/>
          <w:szCs w:val="20"/>
          <w:lang w:val="en-US"/>
        </w:rPr>
        <w:t>logies used: SCRUM</w:t>
      </w:r>
    </w:p>
    <w:p w:rsidR="00B971DF" w:rsidRPr="00A038C0" w:rsidRDefault="00BF0C8F" w:rsidP="00A038C0">
      <w:pPr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A038C0">
        <w:rPr>
          <w:rFonts w:ascii="Arial" w:hAnsi="Arial" w:cs="Arial"/>
          <w:sz w:val="20"/>
          <w:szCs w:val="20"/>
          <w:lang w:val="en-US"/>
        </w:rPr>
        <w:lastRenderedPageBreak/>
        <w:t>Tools used:</w:t>
      </w:r>
      <w:r w:rsidR="00F12E28" w:rsidRPr="00A038C0">
        <w:rPr>
          <w:rFonts w:ascii="Arial" w:hAnsi="Arial" w:cs="Arial"/>
          <w:sz w:val="20"/>
          <w:szCs w:val="20"/>
          <w:lang w:val="en-US"/>
        </w:rPr>
        <w:t xml:space="preserve"> </w:t>
      </w:r>
      <w:r w:rsidR="00F12E28" w:rsidRPr="00A038C0">
        <w:rPr>
          <w:rFonts w:ascii="Arial" w:hAnsi="Arial" w:cs="Arial"/>
          <w:color w:val="000000" w:themeColor="text1"/>
          <w:sz w:val="20"/>
          <w:szCs w:val="20"/>
          <w:lang w:val="en-US"/>
        </w:rPr>
        <w:t>Visual Studio 2013, C#, VB,</w:t>
      </w:r>
      <w:r w:rsidRPr="00A038C0">
        <w:rPr>
          <w:rFonts w:ascii="Arial" w:hAnsi="Arial" w:cs="Arial"/>
          <w:sz w:val="20"/>
          <w:szCs w:val="20"/>
          <w:lang w:val="en-US"/>
        </w:rPr>
        <w:t xml:space="preserve"> </w:t>
      </w:r>
      <w:r w:rsidR="00F12E28" w:rsidRPr="00A038C0">
        <w:rPr>
          <w:rFonts w:ascii="Arial" w:hAnsi="Arial" w:cs="Arial"/>
          <w:sz w:val="20"/>
          <w:szCs w:val="20"/>
          <w:lang w:val="en-US"/>
        </w:rPr>
        <w:t xml:space="preserve"> </w:t>
      </w:r>
      <w:r w:rsidR="00F12E28" w:rsidRPr="00A038C0">
        <w:rPr>
          <w:rFonts w:ascii="Arial" w:hAnsi="Arial" w:cs="Arial"/>
          <w:color w:val="000000" w:themeColor="text1"/>
          <w:sz w:val="20"/>
          <w:szCs w:val="20"/>
          <w:lang w:val="en-US"/>
        </w:rPr>
        <w:t>MVC 4, CSS3 , HTML 5, LINQ to Entities, C# programming language, OOP, LDAP Active Directory, .Net Framework 4.0</w:t>
      </w:r>
      <w:r w:rsidR="005612D8" w:rsidRPr="00A038C0">
        <w:rPr>
          <w:rFonts w:ascii="Arial" w:hAnsi="Arial" w:cs="Arial"/>
          <w:color w:val="000000" w:themeColor="text1"/>
          <w:sz w:val="20"/>
          <w:szCs w:val="20"/>
          <w:lang w:val="en-US"/>
        </w:rPr>
        <w:t>, 4.5,</w:t>
      </w:r>
      <w:r w:rsidR="00B971DF" w:rsidRPr="00A038C0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  <w:r w:rsidR="005612D8" w:rsidRPr="00A038C0">
        <w:rPr>
          <w:rFonts w:ascii="Arial" w:hAnsi="Arial" w:cs="Arial"/>
          <w:color w:val="000000" w:themeColor="text1"/>
          <w:sz w:val="20"/>
          <w:szCs w:val="20"/>
          <w:lang w:val="en-US"/>
        </w:rPr>
        <w:t>Crystal Reports 11, Ms. SQL, MySQL.</w:t>
      </w:r>
    </w:p>
    <w:p w:rsidR="00A038C0" w:rsidRDefault="00A038C0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F12E28" w:rsidRPr="00A73169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proofErr w:type="spellStart"/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Grupo</w:t>
      </w:r>
      <w:proofErr w:type="spellEnd"/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 xml:space="preserve"> As</w:t>
      </w:r>
    </w:p>
    <w:p w:rsidR="00C97A37" w:rsidRPr="000B705E" w:rsidRDefault="00C97A37" w:rsidP="00C97A37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08/20</w:t>
      </w:r>
      <w:r w:rsidR="003F15F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08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-0</w:t>
      </w:r>
      <w:r w:rsidR="003F15F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7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/201</w:t>
      </w:r>
      <w:r w:rsidR="003F15F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1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 xml:space="preserve"> </w:t>
      </w:r>
      <w:r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ab/>
      </w:r>
      <w:proofErr w:type="spellStart"/>
      <w:r w:rsidR="003F15F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Grupo</w:t>
      </w:r>
      <w:proofErr w:type="spellEnd"/>
      <w:r w:rsidR="003F15F0" w:rsidRPr="000B705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 xml:space="preserve"> As</w:t>
      </w:r>
    </w:p>
    <w:p w:rsidR="00C97A37" w:rsidRPr="000B705E" w:rsidRDefault="00C97A37" w:rsidP="00C97A37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="003F15F0" w:rsidRPr="000B705E">
        <w:rPr>
          <w:rFonts w:ascii="Arial" w:hAnsi="Arial" w:cs="Arial"/>
          <w:sz w:val="20"/>
          <w:szCs w:val="20"/>
          <w:lang w:val="en-US"/>
        </w:rPr>
        <w:t>Programmer Analyst</w:t>
      </w:r>
    </w:p>
    <w:p w:rsidR="00C97A37" w:rsidRPr="000B705E" w:rsidRDefault="00C97A37" w:rsidP="00C97A3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mplementing 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and customizing </w:t>
      </w:r>
      <w:r w:rsidRPr="000B705E">
        <w:rPr>
          <w:rFonts w:ascii="Arial" w:hAnsi="Arial" w:cs="Arial"/>
          <w:sz w:val="20"/>
          <w:szCs w:val="20"/>
          <w:lang w:val="en-US"/>
        </w:rPr>
        <w:t>ERP Microsoft Dynamics SL.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Programming Reports on Crystal Reports X. 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Analysis, Adjustments and Programming change requests for ERP System over user requirements. 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Programming a JAVA Application to send SMS Text Messages. 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Designing and Implementing the Operations for Service Desk under ITIL Std. 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mplementing Microsoft Dynamics CRM, CRM Mobile system and customizing them according to the business. </w:t>
      </w:r>
    </w:p>
    <w:p w:rsidR="003F15F0" w:rsidRPr="000B705E" w:rsidRDefault="003F15F0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Programming Transact PL-SQL in Oracle 91 using stored procedures and functions for calculated fields</w:t>
      </w:r>
      <w:r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>.</w:t>
      </w:r>
    </w:p>
    <w:p w:rsidR="00C97A37" w:rsidRPr="000B705E" w:rsidRDefault="00C97A37" w:rsidP="00C97A37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C97A37" w:rsidRPr="000B705E" w:rsidRDefault="00C97A37" w:rsidP="00C97A37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Methodo</w:t>
      </w:r>
      <w:r w:rsidR="003F15F0" w:rsidRPr="000B705E">
        <w:rPr>
          <w:rFonts w:ascii="Arial" w:hAnsi="Arial" w:cs="Arial"/>
          <w:sz w:val="20"/>
          <w:szCs w:val="20"/>
          <w:lang w:val="en-US"/>
        </w:rPr>
        <w:t xml:space="preserve">logies used: </w:t>
      </w:r>
    </w:p>
    <w:p w:rsidR="003F15F0" w:rsidRPr="000B705E" w:rsidRDefault="00C97A37" w:rsidP="003F15F0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Tools used: </w:t>
      </w:r>
      <w:r w:rsidR="003F15F0" w:rsidRPr="000B705E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Crystal Reports v10, Microsoft SQL 2008, Dynamics SL 6.5,PL/SQL MS CRM 4.0, Visual </w:t>
      </w:r>
      <w:r w:rsidR="003F15F0" w:rsidRPr="000B705E">
        <w:rPr>
          <w:rFonts w:ascii="Arial" w:hAnsi="Arial" w:cs="Arial"/>
          <w:sz w:val="20"/>
          <w:szCs w:val="20"/>
          <w:lang w:val="en-US"/>
        </w:rPr>
        <w:t>Basic .Net, &amp; Java, Oracle 9i</w:t>
      </w:r>
    </w:p>
    <w:p w:rsidR="00A73169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C13C3B" w:rsidRPr="003D4F7C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Sistemas Digitales</w:t>
      </w:r>
    </w:p>
    <w:p w:rsidR="00C13C3B" w:rsidRPr="003D4F7C" w:rsidRDefault="00C13C3B" w:rsidP="00C13C3B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 xml:space="preserve">09/2007-08/2008 </w:t>
      </w:r>
      <w:r w:rsidRPr="003D4F7C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ab/>
        <w:t>Sistemas Digitales</w:t>
      </w:r>
    </w:p>
    <w:p w:rsidR="00C13C3B" w:rsidRPr="003D4F7C" w:rsidRDefault="00C13C3B" w:rsidP="00C13C3B">
      <w:pPr>
        <w:spacing w:after="0"/>
        <w:jc w:val="both"/>
        <w:rPr>
          <w:rFonts w:ascii="Arial" w:hAnsi="Arial" w:cs="Arial"/>
          <w:sz w:val="20"/>
          <w:szCs w:val="20"/>
          <w:lang w:val="es-MX"/>
        </w:rPr>
      </w:pPr>
      <w:r w:rsidRPr="003D4F7C">
        <w:rPr>
          <w:rFonts w:ascii="Arial" w:hAnsi="Arial" w:cs="Arial"/>
          <w:sz w:val="20"/>
          <w:szCs w:val="20"/>
          <w:lang w:val="es-MX"/>
        </w:rPr>
        <w:t>Job Role:</w:t>
      </w:r>
      <w:r w:rsidRPr="003D4F7C">
        <w:rPr>
          <w:rFonts w:ascii="Arial" w:hAnsi="Arial" w:cs="Arial"/>
          <w:sz w:val="20"/>
          <w:szCs w:val="20"/>
          <w:lang w:val="es-MX"/>
        </w:rPr>
        <w:tab/>
      </w:r>
      <w:r w:rsidRPr="003D4F7C">
        <w:rPr>
          <w:rFonts w:ascii="Arial" w:hAnsi="Arial" w:cs="Arial"/>
          <w:sz w:val="20"/>
          <w:szCs w:val="20"/>
          <w:lang w:val="es-MX"/>
        </w:rPr>
        <w:tab/>
        <w:t xml:space="preserve">CRM </w:t>
      </w:r>
      <w:proofErr w:type="spellStart"/>
      <w:r w:rsidRPr="003D4F7C">
        <w:rPr>
          <w:rFonts w:ascii="Arial" w:hAnsi="Arial" w:cs="Arial"/>
          <w:sz w:val="20"/>
          <w:szCs w:val="20"/>
          <w:lang w:val="es-MX"/>
        </w:rPr>
        <w:t>Consultant</w:t>
      </w:r>
      <w:proofErr w:type="spellEnd"/>
    </w:p>
    <w:p w:rsidR="00C13C3B" w:rsidRPr="000B705E" w:rsidRDefault="00C13C3B" w:rsidP="00C13C3B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C13C3B" w:rsidRPr="000B705E" w:rsidRDefault="00C13C3B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Implementing ERP Microsoft Dynamics SL.</w:t>
      </w:r>
    </w:p>
    <w:p w:rsidR="00C13C3B" w:rsidRPr="000B705E" w:rsidRDefault="000B705E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Installing, configuring and c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ustomizing Microsoft Dynamics CRM 4.0. </w:t>
      </w:r>
    </w:p>
    <w:p w:rsidR="00C13C3B" w:rsidRPr="000B705E" w:rsidRDefault="00C13C3B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Gathering and collecting requirements.</w:t>
      </w:r>
    </w:p>
    <w:p w:rsidR="000B705E" w:rsidRPr="000B705E" w:rsidRDefault="000B705E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W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orking with CRM Workflows, plugins and creating new CRM Entities. </w:t>
      </w:r>
    </w:p>
    <w:p w:rsidR="00C13C3B" w:rsidRPr="000B705E" w:rsidRDefault="000B705E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Implementing 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Scribe integration Connector </w:t>
      </w:r>
      <w:r w:rsidRPr="000B705E">
        <w:rPr>
          <w:rFonts w:ascii="Arial" w:hAnsi="Arial" w:cs="Arial"/>
          <w:sz w:val="20"/>
          <w:szCs w:val="20"/>
          <w:lang w:val="en-US"/>
        </w:rPr>
        <w:t>for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 different data sources. </w:t>
      </w:r>
    </w:p>
    <w:p w:rsidR="000B705E" w:rsidRPr="000B705E" w:rsidRDefault="000B705E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Interface with</w:t>
      </w:r>
      <w:r w:rsidR="00C13C3B" w:rsidRPr="000B705E">
        <w:rPr>
          <w:rFonts w:ascii="Arial" w:hAnsi="Arial" w:cs="Arial"/>
          <w:sz w:val="20"/>
          <w:szCs w:val="20"/>
          <w:lang w:val="en-US"/>
        </w:rPr>
        <w:t xml:space="preserve"> TK Dialogs to create custom interfaces in CRM. </w:t>
      </w:r>
    </w:p>
    <w:p w:rsidR="00BF0C8F" w:rsidRPr="000B705E" w:rsidRDefault="000B705E" w:rsidP="000B705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BI, </w:t>
      </w:r>
      <w:r w:rsidR="00C13C3B" w:rsidRPr="000B705E">
        <w:rPr>
          <w:rFonts w:ascii="Arial" w:hAnsi="Arial" w:cs="Arial"/>
          <w:sz w:val="20"/>
          <w:szCs w:val="20"/>
          <w:lang w:val="en-US"/>
        </w:rPr>
        <w:t>Analytics, processing cubes and performing data mining</w:t>
      </w:r>
      <w:r w:rsidRPr="000B705E">
        <w:rPr>
          <w:rFonts w:ascii="Arial" w:hAnsi="Arial" w:cs="Arial"/>
          <w:sz w:val="20"/>
          <w:szCs w:val="20"/>
          <w:lang w:val="en-US"/>
        </w:rPr>
        <w:t>.</w:t>
      </w:r>
    </w:p>
    <w:p w:rsidR="000B705E" w:rsidRDefault="000B705E" w:rsidP="000B705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293B3E" w:rsidRPr="000B705E" w:rsidRDefault="00293B3E" w:rsidP="00293B3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Methodologies used: </w:t>
      </w:r>
    </w:p>
    <w:p w:rsidR="000B705E" w:rsidRPr="000B705E" w:rsidRDefault="000B705E" w:rsidP="000B705E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Tools used: DYNAMICS CRM 4.0, SCRIBE, TKDIALOGS, JAVA SCRIPT, ASP.NET, VISUAL BASIC .NET 2005, JAVA SCRIPT, AJAX, MICROSOFT SQL, REPORTING SERVICES, OLAP/ANALYSIS SERVICES.</w:t>
      </w:r>
    </w:p>
    <w:p w:rsidR="00A73169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A73169" w:rsidRPr="00A73169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A73169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C&amp;A MODA</w:t>
      </w:r>
    </w:p>
    <w:p w:rsidR="00A73169" w:rsidRPr="00A73169" w:rsidRDefault="00A73169" w:rsidP="00A73169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</w:pPr>
      <w:r w:rsidRPr="00A73169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09/2004-0</w:t>
      </w:r>
      <w:r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>8</w:t>
      </w:r>
      <w:r w:rsidRPr="00A73169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 xml:space="preserve">/2007 </w:t>
      </w:r>
      <w:r w:rsidRPr="00A73169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s-MX" w:eastAsia="es-ES_tradnl"/>
        </w:rPr>
        <w:tab/>
        <w:t>C&amp;A MODA</w:t>
      </w:r>
    </w:p>
    <w:p w:rsidR="00A73169" w:rsidRPr="000B705E" w:rsidRDefault="00A73169" w:rsidP="00A73169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lastRenderedPageBreak/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>Database Analyst</w:t>
      </w:r>
    </w:p>
    <w:p w:rsidR="00A73169" w:rsidRPr="000B705E" w:rsidRDefault="00A73169" w:rsidP="00A73169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A73169" w:rsidRDefault="00A73169" w:rsidP="00A73169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Implementing ERP Microsoft Dynamics SL.</w:t>
      </w:r>
    </w:p>
    <w:p w:rsidR="00293B3E" w:rsidRDefault="001A2646" w:rsidP="00A73169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1A2646">
        <w:rPr>
          <w:rFonts w:ascii="Arial" w:hAnsi="Arial" w:cs="Arial"/>
          <w:sz w:val="20"/>
          <w:szCs w:val="20"/>
          <w:lang w:val="en-US"/>
        </w:rPr>
        <w:t xml:space="preserve">Designing data models for implementing OLAP data base Solutions like cubes, data mining, </w:t>
      </w:r>
      <w:proofErr w:type="gramStart"/>
      <w:r w:rsidRPr="001A2646">
        <w:rPr>
          <w:rFonts w:ascii="Arial" w:hAnsi="Arial" w:cs="Arial"/>
          <w:sz w:val="20"/>
          <w:szCs w:val="20"/>
          <w:lang w:val="en-US"/>
        </w:rPr>
        <w:t>reports</w:t>
      </w:r>
      <w:proofErr w:type="gramEnd"/>
      <w:r w:rsidRPr="001A2646">
        <w:rPr>
          <w:rFonts w:ascii="Arial" w:hAnsi="Arial" w:cs="Arial"/>
          <w:sz w:val="20"/>
          <w:szCs w:val="20"/>
          <w:lang w:val="en-US"/>
        </w:rPr>
        <w:t xml:space="preserve"> for scored cards on </w:t>
      </w:r>
      <w:proofErr w:type="spellStart"/>
      <w:r w:rsidRPr="001A2646">
        <w:rPr>
          <w:rFonts w:ascii="Arial" w:hAnsi="Arial" w:cs="Arial"/>
          <w:sz w:val="20"/>
          <w:szCs w:val="20"/>
          <w:lang w:val="en-US"/>
        </w:rPr>
        <w:t>wich</w:t>
      </w:r>
      <w:proofErr w:type="spellEnd"/>
      <w:r w:rsidRPr="001A2646">
        <w:rPr>
          <w:rFonts w:ascii="Arial" w:hAnsi="Arial" w:cs="Arial"/>
          <w:sz w:val="20"/>
          <w:szCs w:val="20"/>
          <w:lang w:val="en-US"/>
        </w:rPr>
        <w:t xml:space="preserve"> managers make decisions.</w:t>
      </w:r>
    </w:p>
    <w:p w:rsidR="00293B3E" w:rsidRDefault="001A2646" w:rsidP="00A73169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1A2646">
        <w:rPr>
          <w:rFonts w:ascii="Arial" w:hAnsi="Arial" w:cs="Arial"/>
          <w:sz w:val="20"/>
          <w:szCs w:val="20"/>
          <w:lang w:val="en-US"/>
        </w:rPr>
        <w:t xml:space="preserve">Designing, programming and implementing Campaign Analyzer software and Campaign Builder system for tracking and </w:t>
      </w:r>
      <w:r w:rsidR="00293B3E">
        <w:rPr>
          <w:rFonts w:ascii="Arial" w:hAnsi="Arial" w:cs="Arial"/>
          <w:sz w:val="20"/>
          <w:szCs w:val="20"/>
          <w:lang w:val="en-US"/>
        </w:rPr>
        <w:t>performing marketing c</w:t>
      </w:r>
      <w:r w:rsidRPr="001A2646">
        <w:rPr>
          <w:rFonts w:ascii="Arial" w:hAnsi="Arial" w:cs="Arial"/>
          <w:sz w:val="20"/>
          <w:szCs w:val="20"/>
          <w:lang w:val="en-US"/>
        </w:rPr>
        <w:t>ampaigns.</w:t>
      </w:r>
    </w:p>
    <w:p w:rsidR="001A2646" w:rsidRPr="001A2646" w:rsidRDefault="001A2646" w:rsidP="00A73169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1A2646">
        <w:rPr>
          <w:rFonts w:ascii="Arial" w:hAnsi="Arial" w:cs="Arial"/>
          <w:sz w:val="20"/>
          <w:szCs w:val="20"/>
          <w:lang w:val="en-US"/>
        </w:rPr>
        <w:t>Clustering customer database ranked by profit, Activity and Customer loyalty. Segmentation and Reporting customer database variables by gender, age, store, Ranked by customer profit, accumulated sells: per year, year to date.</w:t>
      </w:r>
    </w:p>
    <w:p w:rsidR="000B705E" w:rsidRDefault="000B705E" w:rsidP="000B705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293B3E" w:rsidRPr="000B705E" w:rsidRDefault="00293B3E" w:rsidP="00293B3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 xml:space="preserve">Methodologies used: </w:t>
      </w:r>
    </w:p>
    <w:p w:rsidR="00293B3E" w:rsidRPr="000A52FA" w:rsidRDefault="00293B3E" w:rsidP="00293B3E">
      <w:pPr>
        <w:jc w:val="both"/>
        <w:rPr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Tools used: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Pr="000A52FA">
        <w:rPr>
          <w:lang w:val="en-US"/>
        </w:rPr>
        <w:t>MICROSOFT SQL 2005</w:t>
      </w:r>
      <w:r>
        <w:rPr>
          <w:lang w:val="en-US"/>
        </w:rPr>
        <w:t xml:space="preserve">, </w:t>
      </w:r>
      <w:r w:rsidRPr="000A52FA">
        <w:rPr>
          <w:lang w:val="en-US"/>
        </w:rPr>
        <w:t>OLTP/OLAP DB</w:t>
      </w:r>
      <w:r>
        <w:rPr>
          <w:lang w:val="en-US"/>
        </w:rPr>
        <w:t>s</w:t>
      </w:r>
      <w:r w:rsidRPr="000A52FA">
        <w:rPr>
          <w:lang w:val="en-US"/>
        </w:rPr>
        <w:t>, ANALYSIS SERVICES, DATA MINING</w:t>
      </w:r>
      <w:r>
        <w:rPr>
          <w:lang w:val="en-US"/>
        </w:rPr>
        <w:t xml:space="preserve">, </w:t>
      </w:r>
      <w:r w:rsidRPr="000A52FA">
        <w:rPr>
          <w:lang w:val="en-US"/>
        </w:rPr>
        <w:t>Visual</w:t>
      </w:r>
      <w:r>
        <w:rPr>
          <w:lang w:val="en-US"/>
        </w:rPr>
        <w:t xml:space="preserve"> Studio, </w:t>
      </w:r>
      <w:r w:rsidRPr="000A52FA">
        <w:rPr>
          <w:lang w:val="en-US"/>
        </w:rPr>
        <w:t xml:space="preserve"> Business Objects Web Intelligence, Excel Macros &amp; Microsoft Access.</w:t>
      </w:r>
    </w:p>
    <w:p w:rsidR="00293B3E" w:rsidRDefault="00293B3E" w:rsidP="000B705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293B3E" w:rsidRPr="00293B3E" w:rsidRDefault="00293B3E" w:rsidP="00293B3E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293B3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KODAK</w:t>
      </w:r>
    </w:p>
    <w:p w:rsidR="00293B3E" w:rsidRPr="00293B3E" w:rsidRDefault="00293B3E" w:rsidP="00293B3E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293B3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 xml:space="preserve">03/1999-08/2004 </w:t>
      </w:r>
      <w:r w:rsidRPr="00293B3E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ab/>
        <w:t>Kodak de México.</w:t>
      </w:r>
    </w:p>
    <w:p w:rsidR="00293B3E" w:rsidRPr="000B705E" w:rsidRDefault="00293B3E" w:rsidP="00293B3E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Job Role:</w:t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 w:rsidRPr="000B705E"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>Database Analyst, Software Developer</w:t>
      </w:r>
    </w:p>
    <w:p w:rsidR="00293B3E" w:rsidRPr="000B705E" w:rsidRDefault="00293B3E" w:rsidP="00293B3E">
      <w:pPr>
        <w:jc w:val="both"/>
        <w:rPr>
          <w:rFonts w:ascii="Arial" w:hAnsi="Arial" w:cs="Arial"/>
          <w:sz w:val="20"/>
          <w:szCs w:val="20"/>
          <w:lang w:val="en-US"/>
        </w:rPr>
      </w:pPr>
      <w:r w:rsidRPr="000B705E">
        <w:rPr>
          <w:rFonts w:ascii="Arial" w:hAnsi="Arial" w:cs="Arial"/>
          <w:sz w:val="20"/>
          <w:szCs w:val="20"/>
          <w:lang w:val="en-US"/>
        </w:rPr>
        <w:t>Responsibilities:</w:t>
      </w:r>
    </w:p>
    <w:p w:rsidR="00293B3E" w:rsidRDefault="00293B3E" w:rsidP="00293B3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293B3E">
        <w:rPr>
          <w:rFonts w:ascii="Arial" w:hAnsi="Arial" w:cs="Arial"/>
          <w:sz w:val="20"/>
          <w:szCs w:val="20"/>
          <w:lang w:val="en-US"/>
        </w:rPr>
        <w:t>Analysis, designing, programming and implementing MCP system in Colombia and Panama.</w:t>
      </w:r>
    </w:p>
    <w:p w:rsidR="00293B3E" w:rsidRPr="00293B3E" w:rsidRDefault="00293B3E" w:rsidP="004D406E">
      <w:pPr>
        <w:numPr>
          <w:ilvl w:val="0"/>
          <w:numId w:val="6"/>
        </w:numPr>
        <w:tabs>
          <w:tab w:val="num" w:pos="720"/>
        </w:tabs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293B3E">
        <w:rPr>
          <w:rFonts w:ascii="Arial" w:hAnsi="Arial" w:cs="Arial"/>
          <w:sz w:val="20"/>
          <w:szCs w:val="20"/>
          <w:lang w:val="en-US"/>
        </w:rPr>
        <w:t xml:space="preserve">International project participation in Rochester, New York: </w:t>
      </w:r>
      <w:r>
        <w:rPr>
          <w:rFonts w:ascii="Arial" w:hAnsi="Arial" w:cs="Arial"/>
          <w:sz w:val="20"/>
          <w:szCs w:val="20"/>
          <w:lang w:val="en-US"/>
        </w:rPr>
        <w:t>p</w:t>
      </w:r>
      <w:r w:rsidRPr="00293B3E">
        <w:rPr>
          <w:rFonts w:ascii="Arial" w:hAnsi="Arial" w:cs="Arial"/>
          <w:sz w:val="20"/>
          <w:szCs w:val="20"/>
          <w:lang w:val="en-US"/>
        </w:rPr>
        <w:t xml:space="preserve">rogramming a billing interface between MCP system and SAP ERP system in order to load billing information </w:t>
      </w:r>
    </w:p>
    <w:p w:rsidR="00293B3E" w:rsidRPr="00293B3E" w:rsidRDefault="00293B3E" w:rsidP="00293B3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  <w:r w:rsidRPr="00293B3E">
        <w:rPr>
          <w:rFonts w:ascii="Arial" w:hAnsi="Arial" w:cs="Arial"/>
          <w:sz w:val="20"/>
          <w:szCs w:val="20"/>
          <w:lang w:val="en-US"/>
        </w:rPr>
        <w:t xml:space="preserve">Methodologies used: </w:t>
      </w:r>
    </w:p>
    <w:p w:rsidR="00293B3E" w:rsidRPr="00293B3E" w:rsidRDefault="00293B3E" w:rsidP="00293B3E">
      <w:pPr>
        <w:jc w:val="both"/>
        <w:rPr>
          <w:rFonts w:ascii="Arial" w:hAnsi="Arial" w:cs="Arial"/>
          <w:sz w:val="20"/>
          <w:szCs w:val="20"/>
          <w:lang w:val="en-US"/>
        </w:rPr>
      </w:pPr>
      <w:r w:rsidRPr="00293B3E">
        <w:rPr>
          <w:rFonts w:ascii="Arial" w:hAnsi="Arial" w:cs="Arial"/>
          <w:sz w:val="20"/>
          <w:szCs w:val="20"/>
          <w:lang w:val="en-US"/>
        </w:rPr>
        <w:t xml:space="preserve">Tools used: Oracle Database </w:t>
      </w:r>
      <w:proofErr w:type="gramStart"/>
      <w:r w:rsidRPr="00293B3E">
        <w:rPr>
          <w:rFonts w:ascii="Arial" w:hAnsi="Arial" w:cs="Arial"/>
          <w:sz w:val="20"/>
          <w:szCs w:val="20"/>
          <w:lang w:val="en-US"/>
        </w:rPr>
        <w:t>9i ,</w:t>
      </w:r>
      <w:proofErr w:type="gramEnd"/>
      <w:r w:rsidRPr="00293B3E">
        <w:rPr>
          <w:rFonts w:ascii="Arial" w:hAnsi="Arial" w:cs="Arial"/>
          <w:sz w:val="20"/>
          <w:szCs w:val="20"/>
          <w:lang w:val="en-US"/>
        </w:rPr>
        <w:t xml:space="preserve"> Visual Basic 6.0, SAP.</w:t>
      </w:r>
    </w:p>
    <w:p w:rsidR="00293B3E" w:rsidRPr="00293B3E" w:rsidRDefault="00293B3E" w:rsidP="00293B3E">
      <w:pPr>
        <w:spacing w:after="120"/>
        <w:jc w:val="both"/>
        <w:rPr>
          <w:rFonts w:ascii="Arial" w:hAnsi="Arial" w:cs="Arial"/>
          <w:sz w:val="20"/>
          <w:szCs w:val="20"/>
          <w:lang w:val="en-US"/>
        </w:rPr>
      </w:pPr>
    </w:p>
    <w:p w:rsidR="00BF0C8F" w:rsidRPr="00A5541A" w:rsidRDefault="00BF0C8F" w:rsidP="00A5541A">
      <w:pPr>
        <w:spacing w:after="12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p w:rsidR="00360761" w:rsidRPr="00066170" w:rsidRDefault="00360761" w:rsidP="00A5541A">
      <w:pPr>
        <w:pBdr>
          <w:top w:val="single" w:sz="12" w:space="1" w:color="auto"/>
        </w:pBdr>
        <w:spacing w:before="120" w:after="120"/>
        <w:jc w:val="both"/>
        <w:outlineLvl w:val="0"/>
        <w:rPr>
          <w:rFonts w:ascii="Arial" w:hAnsi="Arial" w:cs="Arial"/>
          <w:b/>
          <w:sz w:val="20"/>
          <w:szCs w:val="20"/>
          <w:lang w:val="en-US"/>
        </w:rPr>
      </w:pPr>
      <w:r w:rsidRPr="00066170">
        <w:rPr>
          <w:rFonts w:ascii="Arial" w:hAnsi="Arial" w:cs="Arial"/>
          <w:b/>
          <w:sz w:val="20"/>
          <w:szCs w:val="20"/>
          <w:lang w:val="en-US"/>
        </w:rPr>
        <w:t>EDUCATION, TRAINING &amp; CERTIFICATIONS</w:t>
      </w:r>
    </w:p>
    <w:p w:rsidR="00360761" w:rsidRPr="00066170" w:rsidRDefault="00360761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066170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Education</w:t>
      </w:r>
    </w:p>
    <w:p w:rsidR="0014551F" w:rsidRPr="00066170" w:rsidRDefault="007F053D" w:rsidP="0014551F">
      <w:pPr>
        <w:spacing w:after="0"/>
        <w:jc w:val="both"/>
        <w:rPr>
          <w:rFonts w:ascii="Arial" w:hAnsi="Arial" w:cs="Arial"/>
          <w:b/>
          <w:sz w:val="20"/>
          <w:szCs w:val="20"/>
          <w:lang w:val="en-US"/>
        </w:rPr>
      </w:pPr>
      <w:r w:rsidRPr="00066170">
        <w:rPr>
          <w:rFonts w:ascii="Arial" w:hAnsi="Arial" w:cs="Arial"/>
          <w:b/>
          <w:sz w:val="20"/>
          <w:szCs w:val="20"/>
          <w:lang w:val="en-US"/>
        </w:rPr>
        <w:t xml:space="preserve">Universidad </w:t>
      </w:r>
      <w:r w:rsidR="00D93207">
        <w:rPr>
          <w:rFonts w:ascii="Arial" w:hAnsi="Arial" w:cs="Arial"/>
          <w:b/>
          <w:sz w:val="20"/>
          <w:szCs w:val="20"/>
          <w:lang w:val="en-US"/>
        </w:rPr>
        <w:t>de Guadalajara</w:t>
      </w:r>
    </w:p>
    <w:p w:rsidR="00360761" w:rsidRDefault="0014551F" w:rsidP="0014551F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  <w:r w:rsidRPr="0014551F">
        <w:rPr>
          <w:rFonts w:ascii="Arial" w:hAnsi="Arial" w:cs="Arial"/>
          <w:sz w:val="20"/>
          <w:szCs w:val="20"/>
          <w:lang w:val="en-US"/>
        </w:rPr>
        <w:t xml:space="preserve">BS, </w:t>
      </w:r>
      <w:r w:rsidR="00D93207">
        <w:rPr>
          <w:rFonts w:ascii="Arial" w:hAnsi="Arial" w:cs="Arial"/>
          <w:sz w:val="20"/>
          <w:szCs w:val="20"/>
          <w:lang w:val="en-US"/>
        </w:rPr>
        <w:t>Computer Science and</w:t>
      </w:r>
      <w:r w:rsidRPr="0014551F">
        <w:rPr>
          <w:rFonts w:ascii="Arial" w:hAnsi="Arial" w:cs="Arial"/>
          <w:sz w:val="20"/>
          <w:szCs w:val="20"/>
          <w:lang w:val="en-US"/>
        </w:rPr>
        <w:t xml:space="preserve"> Engineering</w:t>
      </w:r>
      <w:r>
        <w:rPr>
          <w:rFonts w:ascii="Arial" w:hAnsi="Arial" w:cs="Arial"/>
          <w:sz w:val="20"/>
          <w:szCs w:val="20"/>
          <w:lang w:val="en-US"/>
        </w:rPr>
        <w:t xml:space="preserve">                                                   </w:t>
      </w:r>
      <w:r w:rsidRPr="0014551F">
        <w:rPr>
          <w:rFonts w:ascii="Arial" w:hAnsi="Arial" w:cs="Arial"/>
          <w:sz w:val="20"/>
          <w:szCs w:val="20"/>
          <w:lang w:val="en-US"/>
        </w:rPr>
        <w:tab/>
      </w:r>
      <w:r w:rsidR="00D93207">
        <w:rPr>
          <w:rFonts w:ascii="Arial" w:hAnsi="Arial" w:cs="Arial"/>
          <w:sz w:val="20"/>
          <w:szCs w:val="20"/>
          <w:lang w:val="en-US"/>
        </w:rPr>
        <w:t>March1995</w:t>
      </w:r>
      <w:r w:rsidRPr="0014551F">
        <w:rPr>
          <w:rFonts w:ascii="Arial" w:hAnsi="Arial" w:cs="Arial"/>
          <w:sz w:val="20"/>
          <w:szCs w:val="20"/>
          <w:lang w:val="en-US"/>
        </w:rPr>
        <w:t xml:space="preserve"> – </w:t>
      </w:r>
      <w:r w:rsidR="00D93207">
        <w:rPr>
          <w:rFonts w:ascii="Arial" w:hAnsi="Arial" w:cs="Arial"/>
          <w:sz w:val="20"/>
          <w:szCs w:val="20"/>
          <w:lang w:val="en-US"/>
        </w:rPr>
        <w:t>February 1999</w:t>
      </w:r>
    </w:p>
    <w:p w:rsidR="0014551F" w:rsidRPr="0014551F" w:rsidRDefault="0014551F" w:rsidP="0014551F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A20B48" w:rsidRDefault="00A20B48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A20B48" w:rsidRDefault="00A20B48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Certifications</w:t>
      </w:r>
    </w:p>
    <w:p w:rsidR="00A20B48" w:rsidRPr="00D93207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Microsoft Certified Technology Specialist in .Net Framework 4, Web Applications. ASTER-GDL. 2013</w:t>
      </w:r>
    </w:p>
    <w:p w:rsidR="00A20B48" w:rsidRPr="00D93207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Microsoft Dynamics CRM 3.0 Customization. EXECUTRAIN. 2008</w:t>
      </w:r>
    </w:p>
    <w:p w:rsidR="00A20B48" w:rsidRPr="00D93207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Microsoft Dynamics CRM 3.0 Installation &amp; Configuration. EXECUTRAIN. 2008</w:t>
      </w:r>
    </w:p>
    <w:p w:rsidR="00A20B48" w:rsidRPr="00D93207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Microsoft Dynamics CRM 3.0 Applications EXECUTRAIN. 2008</w:t>
      </w:r>
    </w:p>
    <w:p w:rsidR="00A20B48" w:rsidRDefault="00A20B48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360761" w:rsidRDefault="00360761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  <w:r w:rsidRPr="00A5541A"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  <w:t>Training</w:t>
      </w:r>
    </w:p>
    <w:p w:rsidR="00A20B48" w:rsidRPr="00A5541A" w:rsidRDefault="00A20B48" w:rsidP="00A5541A">
      <w:pPr>
        <w:spacing w:after="0"/>
        <w:jc w:val="both"/>
        <w:rPr>
          <w:rFonts w:ascii="Arial" w:eastAsia="Times New Roman" w:hAnsi="Arial" w:cs="Arial"/>
          <w:b/>
          <w:color w:val="384347"/>
          <w:sz w:val="20"/>
          <w:szCs w:val="20"/>
          <w:bdr w:val="single" w:sz="4" w:space="0" w:color="FFFFFF"/>
          <w:lang w:val="en-US" w:eastAsia="es-ES_tradnl"/>
        </w:rPr>
      </w:pPr>
    </w:p>
    <w:p w:rsidR="00D93207" w:rsidRPr="00D93207" w:rsidRDefault="00D93207" w:rsidP="00D93207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20487 – Developing Windows Azure and web Services. 2015</w:t>
      </w:r>
    </w:p>
    <w:p w:rsidR="00D93207" w:rsidRPr="00D93207" w:rsidRDefault="00D93207" w:rsidP="00D93207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>20480B - Programming in HTML5 with JavaScript and CSS3. 2013</w:t>
      </w:r>
    </w:p>
    <w:p w:rsidR="00D93207" w:rsidRPr="00D93207" w:rsidRDefault="00D93207" w:rsidP="00D93207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 xml:space="preserve">10264 – Developing Web Applications </w:t>
      </w:r>
      <w:proofErr w:type="gramStart"/>
      <w:r w:rsidRPr="00D93207">
        <w:rPr>
          <w:color w:val="000000"/>
          <w:sz w:val="20"/>
          <w:szCs w:val="20"/>
          <w:lang w:val="en-US"/>
        </w:rPr>
        <w:t>With</w:t>
      </w:r>
      <w:proofErr w:type="gramEnd"/>
      <w:r w:rsidRPr="00D93207">
        <w:rPr>
          <w:color w:val="000000"/>
          <w:sz w:val="20"/>
          <w:szCs w:val="20"/>
          <w:lang w:val="en-US"/>
        </w:rPr>
        <w:t xml:space="preserve"> Microsoft Visual Studio 2010. 2012</w:t>
      </w:r>
    </w:p>
    <w:p w:rsidR="00D93207" w:rsidRPr="00D93207" w:rsidRDefault="00D93207" w:rsidP="00D93207">
      <w:pPr>
        <w:widowControl w:val="0"/>
        <w:rPr>
          <w:color w:val="000000"/>
          <w:sz w:val="20"/>
          <w:szCs w:val="20"/>
          <w:lang w:val="en-US"/>
        </w:rPr>
      </w:pPr>
      <w:r w:rsidRPr="00D93207">
        <w:rPr>
          <w:color w:val="000000"/>
          <w:sz w:val="20"/>
          <w:szCs w:val="20"/>
          <w:lang w:val="en-US"/>
        </w:rPr>
        <w:t xml:space="preserve">10265 – Developing Data Access Solutions </w:t>
      </w:r>
      <w:proofErr w:type="gramStart"/>
      <w:r w:rsidRPr="00D93207">
        <w:rPr>
          <w:color w:val="000000"/>
          <w:sz w:val="20"/>
          <w:szCs w:val="20"/>
          <w:lang w:val="en-US"/>
        </w:rPr>
        <w:t>With</w:t>
      </w:r>
      <w:proofErr w:type="gramEnd"/>
      <w:r w:rsidRPr="00D93207">
        <w:rPr>
          <w:color w:val="000000"/>
          <w:sz w:val="20"/>
          <w:szCs w:val="20"/>
          <w:lang w:val="en-US"/>
        </w:rPr>
        <w:t xml:space="preserve"> Microsoft Visual Studio 2010. 2012</w:t>
      </w:r>
    </w:p>
    <w:p w:rsidR="00D93207" w:rsidRDefault="00D93207" w:rsidP="00D93207">
      <w:pPr>
        <w:widowControl w:val="0"/>
        <w:rPr>
          <w:color w:val="000000"/>
          <w:sz w:val="20"/>
          <w:szCs w:val="20"/>
          <w:lang w:val="en-US"/>
        </w:rPr>
      </w:pPr>
      <w:r w:rsidRPr="00C31DBD">
        <w:rPr>
          <w:color w:val="000000"/>
          <w:sz w:val="20"/>
          <w:szCs w:val="20"/>
          <w:lang w:val="en-US"/>
        </w:rPr>
        <w:t>10267 – Introduction to Web Development with M</w:t>
      </w:r>
      <w:r>
        <w:rPr>
          <w:color w:val="000000"/>
          <w:sz w:val="20"/>
          <w:szCs w:val="20"/>
          <w:lang w:val="en-US"/>
        </w:rPr>
        <w:t xml:space="preserve">icrosoft Visual Studio 2010. </w:t>
      </w:r>
      <w:r w:rsidRPr="00C31DBD">
        <w:rPr>
          <w:color w:val="000000"/>
          <w:sz w:val="20"/>
          <w:szCs w:val="20"/>
          <w:lang w:val="en-US"/>
        </w:rPr>
        <w:t>2012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OLAP Solutions Using Microsoft SQL Designing and Implementing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Populating a Data Warehouse with SQL Data Transformation Services.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 xml:space="preserve">Programming a Microsoft SQL Server Database. 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Implementing and administering Ms</w:t>
      </w:r>
      <w:r>
        <w:rPr>
          <w:color w:val="000000"/>
          <w:sz w:val="20"/>
          <w:szCs w:val="20"/>
          <w:lang w:val="en-US"/>
        </w:rPr>
        <w:t>.</w:t>
      </w:r>
      <w:r w:rsidRPr="0020142E">
        <w:rPr>
          <w:color w:val="000000"/>
          <w:sz w:val="20"/>
          <w:szCs w:val="20"/>
          <w:lang w:val="en-US"/>
        </w:rPr>
        <w:t xml:space="preserve"> Windows 2000 Directory Services.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Implementing Ms</w:t>
      </w:r>
      <w:r>
        <w:rPr>
          <w:color w:val="000000"/>
          <w:sz w:val="20"/>
          <w:szCs w:val="20"/>
          <w:lang w:val="en-US"/>
        </w:rPr>
        <w:t>.</w:t>
      </w:r>
      <w:r w:rsidRPr="0020142E">
        <w:rPr>
          <w:color w:val="000000"/>
          <w:sz w:val="20"/>
          <w:szCs w:val="20"/>
          <w:lang w:val="en-US"/>
        </w:rPr>
        <w:t xml:space="preserve"> Windows Network Infrastructure.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Implementing Ms</w:t>
      </w:r>
      <w:r>
        <w:rPr>
          <w:color w:val="000000"/>
          <w:sz w:val="20"/>
          <w:szCs w:val="20"/>
          <w:lang w:val="en-US"/>
        </w:rPr>
        <w:t>.</w:t>
      </w:r>
      <w:r w:rsidRPr="0020142E">
        <w:rPr>
          <w:color w:val="000000"/>
          <w:sz w:val="20"/>
          <w:szCs w:val="20"/>
          <w:lang w:val="en-US"/>
        </w:rPr>
        <w:t xml:space="preserve"> Windows 2000 professional and server.</w:t>
      </w:r>
    </w:p>
    <w:p w:rsidR="00A20B48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Windows 2000 network &amp; operative system essentials.</w:t>
      </w:r>
    </w:p>
    <w:p w:rsidR="00A20B48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  <w:r w:rsidRPr="0020142E">
        <w:rPr>
          <w:color w:val="000000"/>
          <w:sz w:val="20"/>
          <w:szCs w:val="20"/>
          <w:lang w:val="en-US"/>
        </w:rPr>
        <w:t>Business Object Web Intelligence XI.</w:t>
      </w:r>
    </w:p>
    <w:p w:rsidR="00A20B48" w:rsidRPr="0020142E" w:rsidRDefault="00A20B48" w:rsidP="00A20B48">
      <w:pPr>
        <w:widowControl w:val="0"/>
        <w:rPr>
          <w:color w:val="000000"/>
          <w:sz w:val="20"/>
          <w:szCs w:val="20"/>
          <w:lang w:val="en-US"/>
        </w:rPr>
      </w:pPr>
    </w:p>
    <w:p w:rsidR="00A20B48" w:rsidRDefault="00A20B48" w:rsidP="00D93207">
      <w:pPr>
        <w:widowControl w:val="0"/>
        <w:rPr>
          <w:color w:val="000000"/>
          <w:sz w:val="20"/>
          <w:szCs w:val="20"/>
          <w:lang w:val="en-US"/>
        </w:rPr>
      </w:pPr>
    </w:p>
    <w:p w:rsidR="00D93207" w:rsidRPr="00A5541A" w:rsidRDefault="00D93207" w:rsidP="00A5541A">
      <w:pPr>
        <w:spacing w:after="0"/>
        <w:jc w:val="both"/>
        <w:rPr>
          <w:rFonts w:ascii="Arial" w:hAnsi="Arial" w:cs="Arial"/>
          <w:sz w:val="20"/>
          <w:szCs w:val="20"/>
          <w:lang w:val="en-US"/>
        </w:rPr>
      </w:pPr>
    </w:p>
    <w:p w:rsidR="00360761" w:rsidRPr="00A5541A" w:rsidRDefault="00360761" w:rsidP="00A5541A">
      <w:pPr>
        <w:spacing w:after="120"/>
        <w:ind w:left="2124" w:hanging="2124"/>
        <w:jc w:val="both"/>
        <w:rPr>
          <w:rFonts w:ascii="Arial" w:hAnsi="Arial" w:cs="Arial"/>
          <w:sz w:val="20"/>
          <w:szCs w:val="20"/>
          <w:lang w:val="en-US"/>
        </w:rPr>
      </w:pPr>
    </w:p>
    <w:sectPr w:rsidR="00360761" w:rsidRPr="00A5541A" w:rsidSect="00EF7FB4">
      <w:headerReference w:type="default" r:id="rId8"/>
      <w:pgSz w:w="12240" w:h="15840"/>
      <w:pgMar w:top="284" w:right="1701" w:bottom="56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3B12" w:rsidRDefault="00983B12" w:rsidP="007A4E3D">
      <w:pPr>
        <w:spacing w:after="0"/>
      </w:pPr>
      <w:r>
        <w:separator/>
      </w:r>
    </w:p>
  </w:endnote>
  <w:endnote w:type="continuationSeparator" w:id="0">
    <w:p w:rsidR="00983B12" w:rsidRDefault="00983B12" w:rsidP="007A4E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ngsana New">
    <w:panose1 w:val="02020603050405020304"/>
    <w:charset w:val="DE"/>
    <w:family w:val="roman"/>
    <w:notTrueType/>
    <w:pitch w:val="variable"/>
    <w:sig w:usb0="01000001" w:usb1="00000000" w:usb2="00000000" w:usb3="00000000" w:csb0="0001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3B12" w:rsidRDefault="00983B12" w:rsidP="007A4E3D">
      <w:pPr>
        <w:spacing w:after="0"/>
      </w:pPr>
      <w:r>
        <w:separator/>
      </w:r>
    </w:p>
  </w:footnote>
  <w:footnote w:type="continuationSeparator" w:id="0">
    <w:p w:rsidR="00983B12" w:rsidRDefault="00983B12" w:rsidP="007A4E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4E3D" w:rsidRDefault="007A4E3D">
    <w:pPr>
      <w:pStyle w:val="Header"/>
    </w:pPr>
    <w:r>
      <w:rPr>
        <w:noProof/>
        <w:lang w:val="en-US"/>
      </w:rPr>
      <w:drawing>
        <wp:inline distT="0" distB="0" distL="0" distR="0" wp14:anchorId="66AAA1FE" wp14:editId="3B1580E3">
          <wp:extent cx="1828800" cy="683769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S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0" cy="68376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7A4E3D" w:rsidRDefault="007A4E3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/>
        <w:strike w:val="0"/>
        <w:dstrike w:val="0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/>
        <w:strike w:val="0"/>
        <w:dstrike w:val="0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/>
        <w:strike w:val="0"/>
        <w:dstrike w:val="0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</w:abstractNum>
  <w:abstractNum w:abstractNumId="1" w15:restartNumberingAfterBreak="0">
    <w:nsid w:val="01FA14E2"/>
    <w:multiLevelType w:val="hybridMultilevel"/>
    <w:tmpl w:val="29202C3A"/>
    <w:lvl w:ilvl="0" w:tplc="080A000B">
      <w:start w:val="1"/>
      <w:numFmt w:val="bullet"/>
      <w:lvlText w:val=""/>
      <w:lvlJc w:val="left"/>
      <w:pPr>
        <w:ind w:left="1434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" w15:restartNumberingAfterBreak="0">
    <w:nsid w:val="0F707215"/>
    <w:multiLevelType w:val="hybridMultilevel"/>
    <w:tmpl w:val="95C8C616"/>
    <w:lvl w:ilvl="0" w:tplc="81A888F4">
      <w:numFmt w:val="bullet"/>
      <w:lvlText w:val="•"/>
      <w:lvlJc w:val="left"/>
      <w:pPr>
        <w:ind w:left="705" w:hanging="705"/>
      </w:pPr>
      <w:rPr>
        <w:rFonts w:ascii="Arial" w:eastAsia="Cambria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D20E6C"/>
    <w:multiLevelType w:val="hybridMultilevel"/>
    <w:tmpl w:val="7FDC7C3C"/>
    <w:lvl w:ilvl="0" w:tplc="080A000B">
      <w:start w:val="1"/>
      <w:numFmt w:val="bullet"/>
      <w:lvlText w:val=""/>
      <w:lvlJc w:val="left"/>
      <w:pPr>
        <w:ind w:left="1434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4" w15:restartNumberingAfterBreak="0">
    <w:nsid w:val="3CC10985"/>
    <w:multiLevelType w:val="hybridMultilevel"/>
    <w:tmpl w:val="ECF04604"/>
    <w:lvl w:ilvl="0" w:tplc="81A888F4">
      <w:numFmt w:val="bullet"/>
      <w:lvlText w:val="•"/>
      <w:lvlJc w:val="left"/>
      <w:pPr>
        <w:ind w:left="705" w:hanging="705"/>
      </w:pPr>
      <w:rPr>
        <w:rFonts w:ascii="Arial" w:eastAsia="Cambria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266EA2"/>
    <w:multiLevelType w:val="hybridMultilevel"/>
    <w:tmpl w:val="429E273E"/>
    <w:lvl w:ilvl="0" w:tplc="2FC03464">
      <w:numFmt w:val="bullet"/>
      <w:lvlText w:val="•"/>
      <w:lvlJc w:val="left"/>
      <w:pPr>
        <w:ind w:left="360" w:hanging="360"/>
      </w:pPr>
      <w:rPr>
        <w:rFonts w:ascii="Arial" w:eastAsia="Cambria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9E812D9"/>
    <w:multiLevelType w:val="hybridMultilevel"/>
    <w:tmpl w:val="6C9C30C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F41817"/>
    <w:multiLevelType w:val="hybridMultilevel"/>
    <w:tmpl w:val="DA383680"/>
    <w:lvl w:ilvl="0" w:tplc="81A888F4">
      <w:numFmt w:val="bullet"/>
      <w:lvlText w:val="•"/>
      <w:lvlJc w:val="left"/>
      <w:pPr>
        <w:ind w:left="705" w:hanging="705"/>
      </w:pPr>
      <w:rPr>
        <w:rFonts w:ascii="Arial" w:eastAsia="Cambria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0sLAwM7UwNzMwNzJV0lEKTi0uzszPAykwrAUAUq0VsiwAAAA="/>
  </w:docVars>
  <w:rsids>
    <w:rsidRoot w:val="005F4E9A"/>
    <w:rsid w:val="00013C70"/>
    <w:rsid w:val="0001469A"/>
    <w:rsid w:val="000255A1"/>
    <w:rsid w:val="000476B0"/>
    <w:rsid w:val="00051A9E"/>
    <w:rsid w:val="0005434B"/>
    <w:rsid w:val="00061548"/>
    <w:rsid w:val="00066170"/>
    <w:rsid w:val="000B1AE6"/>
    <w:rsid w:val="000B497D"/>
    <w:rsid w:val="000B49A6"/>
    <w:rsid w:val="000B67E7"/>
    <w:rsid w:val="000B705E"/>
    <w:rsid w:val="000C0A94"/>
    <w:rsid w:val="000D182E"/>
    <w:rsid w:val="000D7D03"/>
    <w:rsid w:val="000E2871"/>
    <w:rsid w:val="000F10D3"/>
    <w:rsid w:val="00102512"/>
    <w:rsid w:val="00107925"/>
    <w:rsid w:val="001149A6"/>
    <w:rsid w:val="00135DEC"/>
    <w:rsid w:val="00142D42"/>
    <w:rsid w:val="00144A4B"/>
    <w:rsid w:val="0014551F"/>
    <w:rsid w:val="001549F2"/>
    <w:rsid w:val="00155439"/>
    <w:rsid w:val="00161F36"/>
    <w:rsid w:val="00164D10"/>
    <w:rsid w:val="001715B1"/>
    <w:rsid w:val="00180623"/>
    <w:rsid w:val="00192869"/>
    <w:rsid w:val="00193A4F"/>
    <w:rsid w:val="001A2646"/>
    <w:rsid w:val="001A2DCB"/>
    <w:rsid w:val="001B59CB"/>
    <w:rsid w:val="001B648B"/>
    <w:rsid w:val="001B6B38"/>
    <w:rsid w:val="001C07BE"/>
    <w:rsid w:val="001C0BAF"/>
    <w:rsid w:val="001C2FB1"/>
    <w:rsid w:val="001F1713"/>
    <w:rsid w:val="0020030A"/>
    <w:rsid w:val="002013A2"/>
    <w:rsid w:val="00204729"/>
    <w:rsid w:val="00207D06"/>
    <w:rsid w:val="00225326"/>
    <w:rsid w:val="00241A8D"/>
    <w:rsid w:val="0024463B"/>
    <w:rsid w:val="002575E6"/>
    <w:rsid w:val="0026136D"/>
    <w:rsid w:val="0026208E"/>
    <w:rsid w:val="00265663"/>
    <w:rsid w:val="0028169B"/>
    <w:rsid w:val="00293B3E"/>
    <w:rsid w:val="002B59A8"/>
    <w:rsid w:val="002D5FB7"/>
    <w:rsid w:val="002D6D3D"/>
    <w:rsid w:val="002F7078"/>
    <w:rsid w:val="00300841"/>
    <w:rsid w:val="00306C7C"/>
    <w:rsid w:val="003178B9"/>
    <w:rsid w:val="00350A67"/>
    <w:rsid w:val="00360761"/>
    <w:rsid w:val="00370BB9"/>
    <w:rsid w:val="0037476B"/>
    <w:rsid w:val="00396021"/>
    <w:rsid w:val="00396F2F"/>
    <w:rsid w:val="003A3EB1"/>
    <w:rsid w:val="003B5F6B"/>
    <w:rsid w:val="003B62BD"/>
    <w:rsid w:val="003B7102"/>
    <w:rsid w:val="003C5393"/>
    <w:rsid w:val="003D4F7C"/>
    <w:rsid w:val="003E7C7E"/>
    <w:rsid w:val="003F15F0"/>
    <w:rsid w:val="0041492E"/>
    <w:rsid w:val="00414D14"/>
    <w:rsid w:val="00415070"/>
    <w:rsid w:val="00420609"/>
    <w:rsid w:val="00443B39"/>
    <w:rsid w:val="00453DE8"/>
    <w:rsid w:val="0045500B"/>
    <w:rsid w:val="00481046"/>
    <w:rsid w:val="00482C98"/>
    <w:rsid w:val="00492C0F"/>
    <w:rsid w:val="00493D62"/>
    <w:rsid w:val="00493EEC"/>
    <w:rsid w:val="004A682C"/>
    <w:rsid w:val="004C0B7F"/>
    <w:rsid w:val="004D7437"/>
    <w:rsid w:val="004F1104"/>
    <w:rsid w:val="0050037C"/>
    <w:rsid w:val="00506579"/>
    <w:rsid w:val="00510AC0"/>
    <w:rsid w:val="00512300"/>
    <w:rsid w:val="00515671"/>
    <w:rsid w:val="0053014F"/>
    <w:rsid w:val="0054429B"/>
    <w:rsid w:val="00545BE1"/>
    <w:rsid w:val="00551003"/>
    <w:rsid w:val="005612D8"/>
    <w:rsid w:val="005719B0"/>
    <w:rsid w:val="00593C48"/>
    <w:rsid w:val="00593EB2"/>
    <w:rsid w:val="005B345E"/>
    <w:rsid w:val="005B62FB"/>
    <w:rsid w:val="005B7262"/>
    <w:rsid w:val="005E5A62"/>
    <w:rsid w:val="005F28C1"/>
    <w:rsid w:val="005F4E9A"/>
    <w:rsid w:val="0063294F"/>
    <w:rsid w:val="00647E1C"/>
    <w:rsid w:val="00650253"/>
    <w:rsid w:val="00654185"/>
    <w:rsid w:val="00655BFB"/>
    <w:rsid w:val="00660721"/>
    <w:rsid w:val="00676DDE"/>
    <w:rsid w:val="006819A5"/>
    <w:rsid w:val="00692A1B"/>
    <w:rsid w:val="006938D6"/>
    <w:rsid w:val="00695626"/>
    <w:rsid w:val="006A068A"/>
    <w:rsid w:val="006B2DBF"/>
    <w:rsid w:val="006B6268"/>
    <w:rsid w:val="006D351A"/>
    <w:rsid w:val="006D734E"/>
    <w:rsid w:val="006E40C8"/>
    <w:rsid w:val="006E55D2"/>
    <w:rsid w:val="00743005"/>
    <w:rsid w:val="00744102"/>
    <w:rsid w:val="00753246"/>
    <w:rsid w:val="00762896"/>
    <w:rsid w:val="00774457"/>
    <w:rsid w:val="00792657"/>
    <w:rsid w:val="0079365F"/>
    <w:rsid w:val="00793CA4"/>
    <w:rsid w:val="00797923"/>
    <w:rsid w:val="007A2339"/>
    <w:rsid w:val="007A2E47"/>
    <w:rsid w:val="007A4E3D"/>
    <w:rsid w:val="007E786E"/>
    <w:rsid w:val="007F053D"/>
    <w:rsid w:val="008061AA"/>
    <w:rsid w:val="00842C85"/>
    <w:rsid w:val="00842EF0"/>
    <w:rsid w:val="00865594"/>
    <w:rsid w:val="00882A1A"/>
    <w:rsid w:val="00887083"/>
    <w:rsid w:val="00891615"/>
    <w:rsid w:val="00891F7D"/>
    <w:rsid w:val="008956C2"/>
    <w:rsid w:val="00895E86"/>
    <w:rsid w:val="0089645D"/>
    <w:rsid w:val="008E6BA3"/>
    <w:rsid w:val="008F54F4"/>
    <w:rsid w:val="00902A02"/>
    <w:rsid w:val="00920702"/>
    <w:rsid w:val="00925DC0"/>
    <w:rsid w:val="009321E6"/>
    <w:rsid w:val="0093674B"/>
    <w:rsid w:val="00941FC8"/>
    <w:rsid w:val="00944328"/>
    <w:rsid w:val="00970B4D"/>
    <w:rsid w:val="00973463"/>
    <w:rsid w:val="00977A31"/>
    <w:rsid w:val="00983B12"/>
    <w:rsid w:val="009A57A9"/>
    <w:rsid w:val="009B37A0"/>
    <w:rsid w:val="009C19FB"/>
    <w:rsid w:val="009D36BA"/>
    <w:rsid w:val="009F1C70"/>
    <w:rsid w:val="00A038C0"/>
    <w:rsid w:val="00A20B48"/>
    <w:rsid w:val="00A25862"/>
    <w:rsid w:val="00A30449"/>
    <w:rsid w:val="00A46D71"/>
    <w:rsid w:val="00A527F7"/>
    <w:rsid w:val="00A5541A"/>
    <w:rsid w:val="00A61650"/>
    <w:rsid w:val="00A647D7"/>
    <w:rsid w:val="00A706A2"/>
    <w:rsid w:val="00A73169"/>
    <w:rsid w:val="00A83CF5"/>
    <w:rsid w:val="00A8736C"/>
    <w:rsid w:val="00A90D7B"/>
    <w:rsid w:val="00AA3F7A"/>
    <w:rsid w:val="00AB3E00"/>
    <w:rsid w:val="00AD4CFD"/>
    <w:rsid w:val="00AE1C13"/>
    <w:rsid w:val="00AF6C01"/>
    <w:rsid w:val="00B035AD"/>
    <w:rsid w:val="00B2125B"/>
    <w:rsid w:val="00B23606"/>
    <w:rsid w:val="00B35376"/>
    <w:rsid w:val="00B5759E"/>
    <w:rsid w:val="00B77B18"/>
    <w:rsid w:val="00B821A4"/>
    <w:rsid w:val="00B911EB"/>
    <w:rsid w:val="00B94C7A"/>
    <w:rsid w:val="00B971DF"/>
    <w:rsid w:val="00BD104F"/>
    <w:rsid w:val="00BD7132"/>
    <w:rsid w:val="00BE031A"/>
    <w:rsid w:val="00BE08C2"/>
    <w:rsid w:val="00BE1401"/>
    <w:rsid w:val="00BF0C8F"/>
    <w:rsid w:val="00BF5139"/>
    <w:rsid w:val="00C006F3"/>
    <w:rsid w:val="00C13C3B"/>
    <w:rsid w:val="00C30ADF"/>
    <w:rsid w:val="00C440F5"/>
    <w:rsid w:val="00C5707C"/>
    <w:rsid w:val="00C65D53"/>
    <w:rsid w:val="00C67217"/>
    <w:rsid w:val="00C81568"/>
    <w:rsid w:val="00C9215F"/>
    <w:rsid w:val="00C97A37"/>
    <w:rsid w:val="00CA21F7"/>
    <w:rsid w:val="00CB171F"/>
    <w:rsid w:val="00CC732A"/>
    <w:rsid w:val="00CE423B"/>
    <w:rsid w:val="00CE7A3B"/>
    <w:rsid w:val="00CF2240"/>
    <w:rsid w:val="00CF7B18"/>
    <w:rsid w:val="00D03BFC"/>
    <w:rsid w:val="00D04DDC"/>
    <w:rsid w:val="00D04FEE"/>
    <w:rsid w:val="00D12C73"/>
    <w:rsid w:val="00D235C9"/>
    <w:rsid w:val="00D25837"/>
    <w:rsid w:val="00D273BE"/>
    <w:rsid w:val="00D3533F"/>
    <w:rsid w:val="00D37995"/>
    <w:rsid w:val="00D47AD9"/>
    <w:rsid w:val="00D53514"/>
    <w:rsid w:val="00D54C91"/>
    <w:rsid w:val="00D60D76"/>
    <w:rsid w:val="00D71EE9"/>
    <w:rsid w:val="00D81E72"/>
    <w:rsid w:val="00D8208A"/>
    <w:rsid w:val="00D92AFE"/>
    <w:rsid w:val="00D93207"/>
    <w:rsid w:val="00D9686C"/>
    <w:rsid w:val="00DA1C98"/>
    <w:rsid w:val="00DC2507"/>
    <w:rsid w:val="00DC2CFF"/>
    <w:rsid w:val="00DD00B7"/>
    <w:rsid w:val="00DD50B9"/>
    <w:rsid w:val="00DE140D"/>
    <w:rsid w:val="00E16592"/>
    <w:rsid w:val="00E36E02"/>
    <w:rsid w:val="00E434B7"/>
    <w:rsid w:val="00E50488"/>
    <w:rsid w:val="00E509A7"/>
    <w:rsid w:val="00E541B2"/>
    <w:rsid w:val="00E55BC0"/>
    <w:rsid w:val="00E56DE0"/>
    <w:rsid w:val="00E578FB"/>
    <w:rsid w:val="00E73340"/>
    <w:rsid w:val="00E82E36"/>
    <w:rsid w:val="00E963C6"/>
    <w:rsid w:val="00EF7FB4"/>
    <w:rsid w:val="00F07687"/>
    <w:rsid w:val="00F12E28"/>
    <w:rsid w:val="00F17C93"/>
    <w:rsid w:val="00F24087"/>
    <w:rsid w:val="00F24280"/>
    <w:rsid w:val="00F35EFD"/>
    <w:rsid w:val="00F40C13"/>
    <w:rsid w:val="00F51237"/>
    <w:rsid w:val="00F61ADB"/>
    <w:rsid w:val="00F65183"/>
    <w:rsid w:val="00F83085"/>
    <w:rsid w:val="00FD28D8"/>
    <w:rsid w:val="00FE6B20"/>
    <w:rsid w:val="00FF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ECEB73-EEDE-4454-99E4-C5F423945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4E9A"/>
    <w:pPr>
      <w:spacing w:line="240" w:lineRule="auto"/>
    </w:pPr>
    <w:rPr>
      <w:rFonts w:ascii="Cambria" w:eastAsia="Cambria" w:hAnsi="Cambria" w:cs="Times New Roman"/>
      <w:sz w:val="24"/>
      <w:szCs w:val="24"/>
      <w:lang w:val="es-ES_trad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12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10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cabezadodetabladecontenido">
    <w:name w:val="Encabezado de tabla de contenido"/>
    <w:basedOn w:val="Heading1"/>
    <w:next w:val="Normal"/>
    <w:uiPriority w:val="39"/>
    <w:unhideWhenUsed/>
    <w:qFormat/>
    <w:rsid w:val="00F51237"/>
    <w:pPr>
      <w:spacing w:line="276" w:lineRule="auto"/>
      <w:outlineLvl w:val="9"/>
    </w:pPr>
    <w:rPr>
      <w:rFonts w:ascii="Calibri" w:eastAsia="Times New Roman" w:hAnsi="Calibri" w:cs="Times New Roman"/>
      <w:color w:val="384347"/>
      <w:lang w:eastAsia="es-ES_tradnl"/>
    </w:rPr>
  </w:style>
  <w:style w:type="character" w:customStyle="1" w:styleId="Heading1Char">
    <w:name w:val="Heading 1 Char"/>
    <w:basedOn w:val="DefaultParagraphFont"/>
    <w:link w:val="Heading1"/>
    <w:uiPriority w:val="9"/>
    <w:rsid w:val="00F512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_tradnl"/>
    </w:rPr>
  </w:style>
  <w:style w:type="character" w:styleId="Hyperlink">
    <w:name w:val="Hyperlink"/>
    <w:basedOn w:val="DefaultParagraphFont"/>
    <w:uiPriority w:val="99"/>
    <w:unhideWhenUsed/>
    <w:rsid w:val="00443B3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393"/>
    <w:rPr>
      <w:rFonts w:ascii="Tahoma" w:eastAsia="Cambria" w:hAnsi="Tahoma" w:cs="Tahoma"/>
      <w:sz w:val="16"/>
      <w:szCs w:val="16"/>
      <w:lang w:val="es-ES_tradn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104F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s-ES_tradnl"/>
    </w:rPr>
  </w:style>
  <w:style w:type="paragraph" w:styleId="Header">
    <w:name w:val="header"/>
    <w:basedOn w:val="Normal"/>
    <w:link w:val="HeaderChar"/>
    <w:uiPriority w:val="99"/>
    <w:unhideWhenUsed/>
    <w:rsid w:val="007A4E3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A4E3D"/>
    <w:rPr>
      <w:rFonts w:ascii="Cambria" w:eastAsia="Cambria" w:hAnsi="Cambria" w:cs="Times New Roman"/>
      <w:sz w:val="24"/>
      <w:szCs w:val="24"/>
      <w:lang w:val="es-ES_tradnl"/>
    </w:rPr>
  </w:style>
  <w:style w:type="paragraph" w:styleId="Footer">
    <w:name w:val="footer"/>
    <w:basedOn w:val="Normal"/>
    <w:link w:val="FooterChar"/>
    <w:uiPriority w:val="99"/>
    <w:unhideWhenUsed/>
    <w:rsid w:val="007A4E3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4E3D"/>
    <w:rPr>
      <w:rFonts w:ascii="Cambria" w:eastAsia="Cambria" w:hAnsi="Cambria" w:cs="Times New Roman"/>
      <w:sz w:val="24"/>
      <w:szCs w:val="24"/>
      <w:lang w:val="es-ES_tradnl"/>
    </w:rPr>
  </w:style>
  <w:style w:type="paragraph" w:styleId="ListParagraph">
    <w:name w:val="List Paragraph"/>
    <w:basedOn w:val="Normal"/>
    <w:uiPriority w:val="34"/>
    <w:qFormat/>
    <w:rsid w:val="00BD7132"/>
    <w:pPr>
      <w:ind w:left="720"/>
      <w:contextualSpacing/>
    </w:pPr>
  </w:style>
  <w:style w:type="paragraph" w:customStyle="1" w:styleId="justify">
    <w:name w:val="justify"/>
    <w:basedOn w:val="Normal"/>
    <w:rsid w:val="00551003"/>
    <w:pPr>
      <w:spacing w:before="100" w:beforeAutospacing="1" w:after="100" w:afterAutospacing="1"/>
    </w:pPr>
    <w:rPr>
      <w:rFonts w:ascii="Times New Roman" w:eastAsia="Times New Roman" w:hAnsi="Times New Roman"/>
      <w:lang w:val="en-US"/>
    </w:rPr>
  </w:style>
  <w:style w:type="character" w:customStyle="1" w:styleId="apple-converted-space">
    <w:name w:val="apple-converted-space"/>
    <w:basedOn w:val="DefaultParagraphFont"/>
    <w:rsid w:val="00551003"/>
  </w:style>
  <w:style w:type="paragraph" w:styleId="BodyText">
    <w:name w:val="Body Text"/>
    <w:basedOn w:val="Normal"/>
    <w:link w:val="BodyTextChar"/>
    <w:rsid w:val="00D93207"/>
    <w:pPr>
      <w:spacing w:after="0"/>
      <w:jc w:val="both"/>
    </w:pPr>
    <w:rPr>
      <w:rFonts w:ascii="Arial" w:eastAsia="Times New Roman" w:hAnsi="Arial"/>
      <w:lang w:val="en-US"/>
    </w:rPr>
  </w:style>
  <w:style w:type="character" w:customStyle="1" w:styleId="BodyTextChar">
    <w:name w:val="Body Text Char"/>
    <w:basedOn w:val="DefaultParagraphFont"/>
    <w:link w:val="BodyText"/>
    <w:rsid w:val="00D93207"/>
    <w:rPr>
      <w:rFonts w:ascii="Arial" w:eastAsia="Times New Roman" w:hAnsi="Arial" w:cs="Times New Roman"/>
      <w:sz w:val="24"/>
      <w:szCs w:val="24"/>
      <w:lang w:val="en-US"/>
    </w:rPr>
  </w:style>
  <w:style w:type="paragraph" w:customStyle="1" w:styleId="DefaultText">
    <w:name w:val="Default Text"/>
    <w:basedOn w:val="Normal"/>
    <w:rsid w:val="005719B0"/>
    <w:pPr>
      <w:autoSpaceDE w:val="0"/>
      <w:autoSpaceDN w:val="0"/>
      <w:adjustRightInd w:val="0"/>
      <w:spacing w:after="0"/>
    </w:pPr>
    <w:rPr>
      <w:rFonts w:ascii="Times New Roman" w:eastAsia="MS Mincho" w:hAnsi="Times New Roman" w:cs="Angsana New"/>
      <w:lang w:val="es-MX" w:eastAsia="ja-JP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23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9DE305-FDAC-4DF2-8605-C33BD2B296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242</Words>
  <Characters>7086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ST-Global</Company>
  <LinksUpToDate>false</LinksUpToDate>
  <CharactersWithSpaces>8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 Mendoza Montaño</dc:creator>
  <cp:lastModifiedBy>Marcela Perez (UST, MEX)</cp:lastModifiedBy>
  <cp:revision>2</cp:revision>
  <cp:lastPrinted>2017-02-28T22:58:00Z</cp:lastPrinted>
  <dcterms:created xsi:type="dcterms:W3CDTF">2017-03-22T16:10:00Z</dcterms:created>
  <dcterms:modified xsi:type="dcterms:W3CDTF">2017-03-22T16:10:00Z</dcterms:modified>
</cp:coreProperties>
</file>